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1D9D51" w14:textId="64A51A01" w:rsidR="009B0F74" w:rsidRPr="000432AA" w:rsidRDefault="009B0F74" w:rsidP="00B62844">
      <w:pPr>
        <w:pStyle w:val="Title"/>
        <w:spacing w:line="276" w:lineRule="auto"/>
      </w:pPr>
      <w:r w:rsidRPr="000432AA">
        <w:t>NATIONAL I</w:t>
      </w:r>
      <w:r w:rsidR="00DF0C5C" w:rsidRPr="000432AA">
        <w:t>NSTITUTE FOR HEALTH AND CARE</w:t>
      </w:r>
      <w:r w:rsidRPr="000432AA">
        <w:t xml:space="preserve"> EXCELLENCE</w:t>
      </w:r>
      <w:r w:rsidR="00C40D95" w:rsidRPr="000432AA">
        <w:t xml:space="preserve"> </w:t>
      </w:r>
    </w:p>
    <w:p w14:paraId="4328FE22" w14:textId="77777777" w:rsidR="000A3C2F" w:rsidRPr="000432AA" w:rsidRDefault="000A3C2F" w:rsidP="00B62844">
      <w:pPr>
        <w:pStyle w:val="Title"/>
        <w:spacing w:line="276" w:lineRule="auto"/>
      </w:pPr>
      <w:r w:rsidRPr="000432AA">
        <w:t>Centre for Health Technology Evaluation</w:t>
      </w:r>
    </w:p>
    <w:p w14:paraId="16AA3768" w14:textId="48A8BB61" w:rsidR="000A3C2F" w:rsidRPr="000432AA" w:rsidRDefault="00DC488B" w:rsidP="003E65BA">
      <w:pPr>
        <w:pStyle w:val="Heading1"/>
      </w:pPr>
      <w:r w:rsidRPr="000432AA">
        <w:t>Technology Appraisal Committee B</w:t>
      </w:r>
      <w:r w:rsidR="000A3C2F" w:rsidRPr="000432AA">
        <w:t xml:space="preserve"> meeting minutes</w:t>
      </w:r>
    </w:p>
    <w:p w14:paraId="1ACC8956" w14:textId="77777777" w:rsidR="008044B2" w:rsidRPr="000432AA" w:rsidRDefault="008044B2" w:rsidP="008044B2"/>
    <w:p w14:paraId="1B1C52DF" w14:textId="6164FA5B" w:rsidR="00BA4EAD" w:rsidRPr="00FD7CE0" w:rsidRDefault="00BA4EAD" w:rsidP="00C7373D">
      <w:pPr>
        <w:pStyle w:val="Paragraphnonumbers"/>
      </w:pPr>
      <w:r w:rsidRPr="00FD7CE0">
        <w:rPr>
          <w:b/>
        </w:rPr>
        <w:t>Minutes:</w:t>
      </w:r>
      <w:r w:rsidRPr="00FD7CE0">
        <w:rPr>
          <w:b/>
        </w:rPr>
        <w:tab/>
      </w:r>
      <w:r w:rsidR="00682F9B" w:rsidRPr="00FD7CE0">
        <w:rPr>
          <w:b/>
        </w:rPr>
        <w:tab/>
      </w:r>
      <w:r w:rsidR="00F72FFF" w:rsidRPr="00FD7CE0">
        <w:t>Unconfirmed</w:t>
      </w:r>
    </w:p>
    <w:p w14:paraId="28A3F06E" w14:textId="0C4FE83B" w:rsidR="00BA4EAD" w:rsidRPr="00FD7CE0" w:rsidRDefault="00BA4EAD" w:rsidP="00C7373D">
      <w:pPr>
        <w:pStyle w:val="Paragraphnonumbers"/>
      </w:pPr>
      <w:r w:rsidRPr="00FD7CE0">
        <w:rPr>
          <w:b/>
        </w:rPr>
        <w:t>Dat</w:t>
      </w:r>
      <w:r w:rsidR="009F7283" w:rsidRPr="00FD7CE0">
        <w:rPr>
          <w:b/>
        </w:rPr>
        <w:t>e</w:t>
      </w:r>
      <w:r w:rsidRPr="00FD7CE0">
        <w:rPr>
          <w:b/>
        </w:rPr>
        <w:t>:</w:t>
      </w:r>
      <w:r w:rsidRPr="00FD7CE0">
        <w:rPr>
          <w:b/>
        </w:rPr>
        <w:tab/>
      </w:r>
      <w:r w:rsidR="00682F9B" w:rsidRPr="00FD7CE0">
        <w:rPr>
          <w:b/>
        </w:rPr>
        <w:tab/>
      </w:r>
      <w:r w:rsidR="00A54AA7" w:rsidRPr="00FD7CE0">
        <w:t>Wednesday 5</w:t>
      </w:r>
      <w:r w:rsidR="00A54AA7" w:rsidRPr="00FD7CE0">
        <w:rPr>
          <w:vertAlign w:val="superscript"/>
        </w:rPr>
        <w:t>th</w:t>
      </w:r>
      <w:r w:rsidR="00A54AA7" w:rsidRPr="00FD7CE0">
        <w:t xml:space="preserve"> February 2025</w:t>
      </w:r>
    </w:p>
    <w:p w14:paraId="344B8760" w14:textId="16EE1246" w:rsidR="00BA4EAD" w:rsidRPr="00FD7CE0" w:rsidRDefault="00BA4EAD" w:rsidP="00C7373D">
      <w:pPr>
        <w:pStyle w:val="Paragraphnonumbers"/>
      </w:pPr>
      <w:r w:rsidRPr="00FD7CE0">
        <w:rPr>
          <w:b/>
        </w:rPr>
        <w:t>Location:</w:t>
      </w:r>
      <w:r w:rsidRPr="00FD7CE0">
        <w:rPr>
          <w:b/>
        </w:rPr>
        <w:tab/>
      </w:r>
      <w:r w:rsidR="00682F9B" w:rsidRPr="00FD7CE0">
        <w:rPr>
          <w:b/>
        </w:rPr>
        <w:tab/>
      </w:r>
      <w:r w:rsidR="001271BA" w:rsidRPr="00FD7CE0">
        <w:t>Via Zoom</w:t>
      </w:r>
    </w:p>
    <w:p w14:paraId="5095386E" w14:textId="77777777" w:rsidR="00AD0E92" w:rsidRPr="00FD7CE0" w:rsidRDefault="00E82B9F" w:rsidP="003E65BA">
      <w:pPr>
        <w:pStyle w:val="Heading2"/>
      </w:pPr>
      <w:r w:rsidRPr="00FD7CE0">
        <w:t>Attendees</w:t>
      </w:r>
    </w:p>
    <w:p w14:paraId="50D6D6D1" w14:textId="78CBD999" w:rsidR="00DA72AF" w:rsidRPr="00FD7CE0" w:rsidRDefault="00BA4EAD" w:rsidP="00DA72AF">
      <w:pPr>
        <w:pStyle w:val="Heading3unnumbered"/>
      </w:pPr>
      <w:r w:rsidRPr="00FD7CE0">
        <w:t>Committee members present</w:t>
      </w:r>
    </w:p>
    <w:p w14:paraId="40AB199F" w14:textId="77777777" w:rsidR="00DA72AF" w:rsidRPr="00FD7CE0" w:rsidRDefault="00DA72AF" w:rsidP="00DA72AF">
      <w:pPr>
        <w:pStyle w:val="Paragraph"/>
      </w:pPr>
      <w:bookmarkStart w:id="0" w:name="_Hlk119509695"/>
      <w:r w:rsidRPr="00FD7CE0">
        <w:t>Dr Charles Crawley (Chair)</w:t>
      </w:r>
      <w:r w:rsidRPr="00FD7CE0">
        <w:tab/>
      </w:r>
      <w:r w:rsidRPr="00FD7CE0">
        <w:tab/>
      </w:r>
      <w:r w:rsidRPr="00FD7CE0">
        <w:tab/>
      </w:r>
      <w:r w:rsidRPr="00FD7CE0">
        <w:tab/>
      </w:r>
      <w:r w:rsidRPr="00FD7CE0">
        <w:tab/>
        <w:t>Present for all items</w:t>
      </w:r>
    </w:p>
    <w:bookmarkEnd w:id="0"/>
    <w:p w14:paraId="61AA93CC" w14:textId="77777777" w:rsidR="00DA72AF" w:rsidRPr="00FD7CE0" w:rsidRDefault="00DA72AF" w:rsidP="000D5F50">
      <w:pPr>
        <w:pStyle w:val="Paragraph"/>
      </w:pPr>
      <w:r w:rsidRPr="00FD7CE0">
        <w:t>Baljit Singh (Vice-chair)</w:t>
      </w:r>
      <w:r w:rsidRPr="00FD7CE0">
        <w:tab/>
      </w:r>
      <w:r w:rsidRPr="00FD7CE0">
        <w:tab/>
      </w:r>
      <w:r w:rsidRPr="00FD7CE0">
        <w:tab/>
      </w:r>
      <w:r w:rsidRPr="00FD7CE0">
        <w:tab/>
      </w:r>
      <w:r w:rsidRPr="00FD7CE0">
        <w:tab/>
        <w:t>Present for all items</w:t>
      </w:r>
    </w:p>
    <w:p w14:paraId="58D351A9" w14:textId="77777777" w:rsidR="00DA72AF" w:rsidRPr="00FD7CE0" w:rsidRDefault="00DA72AF" w:rsidP="00DA72AF">
      <w:pPr>
        <w:pStyle w:val="Paragraph"/>
      </w:pPr>
      <w:r w:rsidRPr="00FD7CE0">
        <w:t xml:space="preserve">Anna </w:t>
      </w:r>
      <w:proofErr w:type="spellStart"/>
      <w:r w:rsidRPr="00FD7CE0">
        <w:t>Pracz</w:t>
      </w:r>
      <w:proofErr w:type="spellEnd"/>
      <w:r w:rsidRPr="00FD7CE0">
        <w:tab/>
      </w:r>
      <w:r w:rsidRPr="00FD7CE0">
        <w:tab/>
      </w:r>
      <w:r w:rsidRPr="00FD7CE0">
        <w:tab/>
      </w:r>
      <w:r w:rsidRPr="00FD7CE0">
        <w:tab/>
      </w:r>
      <w:r w:rsidRPr="00FD7CE0">
        <w:tab/>
        <w:t>Present for all items</w:t>
      </w:r>
    </w:p>
    <w:p w14:paraId="3B5DEBA0" w14:textId="77777777" w:rsidR="00DA72AF" w:rsidRPr="00FD7CE0" w:rsidRDefault="00DA72AF" w:rsidP="000D5F50">
      <w:pPr>
        <w:pStyle w:val="Paragraph"/>
      </w:pPr>
      <w:r w:rsidRPr="00FD7CE0">
        <w:t>Dr Alistair Patton</w:t>
      </w:r>
      <w:r w:rsidRPr="00FD7CE0">
        <w:tab/>
      </w:r>
      <w:r w:rsidRPr="00FD7CE0">
        <w:tab/>
      </w:r>
      <w:r w:rsidRPr="00FD7CE0">
        <w:tab/>
      </w:r>
      <w:r w:rsidRPr="00FD7CE0">
        <w:tab/>
      </w:r>
      <w:r w:rsidRPr="00FD7CE0">
        <w:tab/>
        <w:t>Present for all items</w:t>
      </w:r>
    </w:p>
    <w:p w14:paraId="1E03CFA2" w14:textId="5FAAC1ED" w:rsidR="00BC33FB" w:rsidRPr="00FD7CE0" w:rsidRDefault="00DA72AF" w:rsidP="00BC33FB">
      <w:pPr>
        <w:pStyle w:val="Paragraph"/>
      </w:pPr>
      <w:r w:rsidRPr="00FD7CE0">
        <w:t>Dr Andrew Makin</w:t>
      </w:r>
      <w:r w:rsidRPr="00FD7CE0">
        <w:tab/>
      </w:r>
      <w:r w:rsidRPr="00FD7CE0">
        <w:tab/>
      </w:r>
      <w:r w:rsidRPr="00FD7CE0">
        <w:tab/>
      </w:r>
      <w:r w:rsidRPr="00FD7CE0">
        <w:tab/>
      </w:r>
      <w:r w:rsidRPr="00FD7CE0">
        <w:tab/>
      </w:r>
      <w:r w:rsidR="00BC33FB" w:rsidRPr="00FD7CE0">
        <w:t>Items 1.1 to 6.</w:t>
      </w:r>
      <w:r w:rsidR="00483447" w:rsidRPr="00FD7CE0">
        <w:t>2.1</w:t>
      </w:r>
    </w:p>
    <w:p w14:paraId="063F92C7" w14:textId="13414C5A" w:rsidR="00DA72AF" w:rsidRPr="00FD7CE0" w:rsidRDefault="00DA72AF" w:rsidP="00756870">
      <w:pPr>
        <w:pStyle w:val="Paragraph"/>
      </w:pPr>
      <w:r w:rsidRPr="00FD7CE0">
        <w:t>Dr Bushra Hasnie</w:t>
      </w:r>
      <w:r w:rsidRPr="00FD7CE0">
        <w:tab/>
      </w:r>
      <w:r w:rsidRPr="00FD7CE0">
        <w:tab/>
      </w:r>
      <w:r w:rsidRPr="00FD7CE0">
        <w:tab/>
      </w:r>
      <w:r w:rsidRPr="00FD7CE0">
        <w:tab/>
      </w:r>
      <w:r w:rsidRPr="00FD7CE0">
        <w:tab/>
        <w:t>Present for all items</w:t>
      </w:r>
    </w:p>
    <w:p w14:paraId="69084746" w14:textId="77777777" w:rsidR="00DA72AF" w:rsidRPr="00FD7CE0" w:rsidRDefault="00DA72AF" w:rsidP="000D5F50">
      <w:pPr>
        <w:pStyle w:val="Paragraph"/>
      </w:pPr>
      <w:r w:rsidRPr="00FD7CE0">
        <w:t>Dr Francis Drobniewski</w:t>
      </w:r>
      <w:r w:rsidRPr="00FD7CE0">
        <w:tab/>
      </w:r>
      <w:r w:rsidRPr="00FD7CE0">
        <w:tab/>
      </w:r>
      <w:r w:rsidRPr="00FD7CE0">
        <w:tab/>
      </w:r>
      <w:r w:rsidRPr="00FD7CE0">
        <w:tab/>
      </w:r>
      <w:r w:rsidRPr="00FD7CE0">
        <w:tab/>
      </w:r>
      <w:bookmarkStart w:id="1" w:name="_Hlk133583639"/>
      <w:r w:rsidRPr="00FD7CE0">
        <w:t>Present for all items</w:t>
      </w:r>
      <w:bookmarkEnd w:id="1"/>
    </w:p>
    <w:p w14:paraId="7EADA36E" w14:textId="722D9475" w:rsidR="00146369" w:rsidRPr="00FD7CE0" w:rsidRDefault="00DA72AF" w:rsidP="00756870">
      <w:pPr>
        <w:pStyle w:val="Paragraph"/>
      </w:pPr>
      <w:r w:rsidRPr="00FD7CE0">
        <w:t>Dr Rhiannon Owen</w:t>
      </w:r>
      <w:r w:rsidRPr="00FD7CE0">
        <w:tab/>
      </w:r>
      <w:r w:rsidRPr="00FD7CE0">
        <w:tab/>
      </w:r>
      <w:r w:rsidRPr="00FD7CE0">
        <w:tab/>
      </w:r>
      <w:r w:rsidRPr="00FD7CE0">
        <w:tab/>
      </w:r>
      <w:r w:rsidRPr="00FD7CE0">
        <w:tab/>
      </w:r>
      <w:r w:rsidR="00146369" w:rsidRPr="00FD7CE0">
        <w:t xml:space="preserve">Items 1.1 to </w:t>
      </w:r>
      <w:r w:rsidR="00707E29" w:rsidRPr="00FD7CE0">
        <w:t>5.2.3</w:t>
      </w:r>
    </w:p>
    <w:p w14:paraId="3FA633FE" w14:textId="77777777" w:rsidR="00655145" w:rsidRPr="00FD7CE0" w:rsidRDefault="00DA72AF" w:rsidP="00655145">
      <w:pPr>
        <w:pStyle w:val="Paragraph"/>
      </w:pPr>
      <w:r w:rsidRPr="00FD7CE0">
        <w:t>Dr Toby Smith</w:t>
      </w:r>
      <w:r w:rsidRPr="00FD7CE0">
        <w:tab/>
      </w:r>
      <w:r w:rsidRPr="00FD7CE0">
        <w:tab/>
      </w:r>
      <w:r w:rsidRPr="00FD7CE0">
        <w:tab/>
      </w:r>
      <w:r w:rsidRPr="00FD7CE0">
        <w:tab/>
      </w:r>
      <w:r w:rsidRPr="00FD7CE0">
        <w:tab/>
      </w:r>
      <w:r w:rsidR="00655145" w:rsidRPr="00FD7CE0">
        <w:t>Items 1.1 to 6.1.3</w:t>
      </w:r>
    </w:p>
    <w:p w14:paraId="50FAD74F" w14:textId="66256007" w:rsidR="00DA72AF" w:rsidRPr="00FD7CE0" w:rsidRDefault="00DA72AF" w:rsidP="00756870">
      <w:pPr>
        <w:pStyle w:val="Paragraph"/>
      </w:pPr>
      <w:r w:rsidRPr="00FD7CE0">
        <w:t>Dr Warren Linley</w:t>
      </w:r>
      <w:r w:rsidRPr="00FD7CE0">
        <w:tab/>
      </w:r>
      <w:r w:rsidRPr="00FD7CE0">
        <w:tab/>
      </w:r>
      <w:r w:rsidRPr="00FD7CE0">
        <w:tab/>
      </w:r>
      <w:r w:rsidRPr="00FD7CE0">
        <w:tab/>
      </w:r>
      <w:r w:rsidRPr="00FD7CE0">
        <w:tab/>
      </w:r>
      <w:r w:rsidR="00146369" w:rsidRPr="00FD7CE0">
        <w:t xml:space="preserve">Items 1.1 to </w:t>
      </w:r>
      <w:r w:rsidR="00707E29" w:rsidRPr="00FD7CE0">
        <w:t>5.2.3</w:t>
      </w:r>
    </w:p>
    <w:p w14:paraId="4B7723D9" w14:textId="77777777" w:rsidR="00DA72AF" w:rsidRPr="00FD7CE0" w:rsidRDefault="00DA72AF" w:rsidP="000D5F50">
      <w:pPr>
        <w:pStyle w:val="Paragraph"/>
      </w:pPr>
      <w:r w:rsidRPr="00FD7CE0">
        <w:t>Gabriel Rogers</w:t>
      </w:r>
      <w:r w:rsidRPr="00FD7CE0">
        <w:tab/>
      </w:r>
      <w:r w:rsidRPr="00FD7CE0">
        <w:tab/>
      </w:r>
      <w:r w:rsidRPr="00FD7CE0">
        <w:tab/>
      </w:r>
      <w:r w:rsidRPr="00FD7CE0">
        <w:tab/>
      </w:r>
      <w:bookmarkStart w:id="2" w:name="_Hlk95997290"/>
      <w:r w:rsidRPr="00FD7CE0">
        <w:tab/>
        <w:t>Present for all items</w:t>
      </w:r>
      <w:bookmarkEnd w:id="2"/>
    </w:p>
    <w:p w14:paraId="6CA9A198" w14:textId="77777777" w:rsidR="00DE0C5A" w:rsidRPr="00FD7CE0" w:rsidRDefault="00DA72AF" w:rsidP="00DE0C5A">
      <w:pPr>
        <w:pStyle w:val="Paragraph"/>
      </w:pPr>
      <w:r w:rsidRPr="00FD7CE0">
        <w:t>Kemi Gibson</w:t>
      </w:r>
      <w:r w:rsidRPr="00FD7CE0">
        <w:tab/>
      </w:r>
      <w:r w:rsidRPr="00FD7CE0">
        <w:tab/>
      </w:r>
      <w:r w:rsidRPr="00FD7CE0">
        <w:tab/>
      </w:r>
      <w:r w:rsidRPr="00FD7CE0">
        <w:tab/>
      </w:r>
      <w:r w:rsidRPr="00FD7CE0">
        <w:tab/>
        <w:t>Present for all items</w:t>
      </w:r>
    </w:p>
    <w:p w14:paraId="3770EEF2" w14:textId="11BFBFE6" w:rsidR="000012E4" w:rsidRPr="00FD7CE0" w:rsidRDefault="00F511D6" w:rsidP="00756870">
      <w:pPr>
        <w:pStyle w:val="Paragraph"/>
      </w:pPr>
      <w:r w:rsidRPr="00FD7CE0">
        <w:rPr>
          <w:bCs w:val="0"/>
        </w:rPr>
        <w:t>Mariana Bacelar</w:t>
      </w:r>
      <w:r w:rsidRPr="00FD7CE0">
        <w:rPr>
          <w:bCs w:val="0"/>
        </w:rPr>
        <w:tab/>
      </w:r>
      <w:r w:rsidRPr="00FD7CE0">
        <w:rPr>
          <w:bCs w:val="0"/>
        </w:rPr>
        <w:tab/>
      </w:r>
      <w:r w:rsidRPr="00FD7CE0">
        <w:rPr>
          <w:bCs w:val="0"/>
        </w:rPr>
        <w:tab/>
      </w:r>
      <w:r w:rsidRPr="00FD7CE0">
        <w:rPr>
          <w:bCs w:val="0"/>
        </w:rPr>
        <w:tab/>
      </w:r>
      <w:r w:rsidRPr="00FD7CE0">
        <w:rPr>
          <w:bCs w:val="0"/>
        </w:rPr>
        <w:tab/>
      </w:r>
      <w:r w:rsidR="000012E4" w:rsidRPr="00FD7CE0">
        <w:t xml:space="preserve">Items 1.1 to </w:t>
      </w:r>
      <w:r w:rsidR="000E5855" w:rsidRPr="00FD7CE0">
        <w:t>6.1.3</w:t>
      </w:r>
    </w:p>
    <w:p w14:paraId="73371DDF" w14:textId="1F310A9D" w:rsidR="00DA72AF" w:rsidRPr="00FD7CE0" w:rsidRDefault="00DA72AF" w:rsidP="00756870">
      <w:pPr>
        <w:pStyle w:val="Paragraph"/>
      </w:pPr>
      <w:r w:rsidRPr="00FD7CE0">
        <w:t>Nigel Westwood</w:t>
      </w:r>
      <w:r w:rsidRPr="00FD7CE0">
        <w:tab/>
      </w:r>
      <w:r w:rsidRPr="00FD7CE0">
        <w:tab/>
      </w:r>
      <w:r w:rsidRPr="00FD7CE0">
        <w:tab/>
      </w:r>
      <w:r w:rsidRPr="00FD7CE0">
        <w:tab/>
      </w:r>
      <w:r w:rsidRPr="00FD7CE0">
        <w:tab/>
        <w:t>Present for all items</w:t>
      </w:r>
    </w:p>
    <w:p w14:paraId="28745473" w14:textId="77777777" w:rsidR="00DA72AF" w:rsidRPr="00FD7CE0" w:rsidRDefault="00DA72AF" w:rsidP="000D5F50">
      <w:pPr>
        <w:pStyle w:val="Paragraph"/>
      </w:pPr>
      <w:r w:rsidRPr="00FD7CE0">
        <w:t>Peter Wheatley-Price</w:t>
      </w:r>
      <w:r w:rsidRPr="00FD7CE0">
        <w:tab/>
      </w:r>
      <w:r w:rsidRPr="00FD7CE0">
        <w:tab/>
      </w:r>
      <w:r w:rsidRPr="00FD7CE0">
        <w:tab/>
      </w:r>
      <w:r w:rsidRPr="00FD7CE0">
        <w:tab/>
      </w:r>
      <w:r w:rsidRPr="00FD7CE0">
        <w:tab/>
        <w:t>Present for all items</w:t>
      </w:r>
    </w:p>
    <w:p w14:paraId="3CE63B71" w14:textId="77777777" w:rsidR="00DA72AF" w:rsidRPr="00FD7CE0" w:rsidRDefault="00DA72AF" w:rsidP="000D5F50">
      <w:pPr>
        <w:pStyle w:val="Paragraph"/>
      </w:pPr>
      <w:r w:rsidRPr="00FD7CE0">
        <w:t>Professor David McAllister</w:t>
      </w:r>
      <w:r w:rsidRPr="00FD7CE0">
        <w:tab/>
      </w:r>
      <w:r w:rsidRPr="00FD7CE0">
        <w:tab/>
      </w:r>
      <w:r w:rsidRPr="00FD7CE0">
        <w:tab/>
      </w:r>
      <w:r w:rsidRPr="00FD7CE0">
        <w:tab/>
      </w:r>
      <w:r w:rsidRPr="00FD7CE0">
        <w:tab/>
        <w:t>Present for all items</w:t>
      </w:r>
    </w:p>
    <w:p w14:paraId="67833C29" w14:textId="3F257192" w:rsidR="00DA72AF" w:rsidRPr="00FD7CE0" w:rsidRDefault="00DA72AF" w:rsidP="000D627B">
      <w:pPr>
        <w:pStyle w:val="Paragraph"/>
      </w:pPr>
      <w:r w:rsidRPr="00FD7CE0">
        <w:t>Sunita Sharma</w:t>
      </w:r>
      <w:r w:rsidRPr="00FD7CE0">
        <w:tab/>
      </w:r>
      <w:r w:rsidRPr="00FD7CE0">
        <w:tab/>
      </w:r>
      <w:r w:rsidRPr="00FD7CE0">
        <w:tab/>
      </w:r>
      <w:r w:rsidRPr="00FD7CE0">
        <w:tab/>
      </w:r>
      <w:r w:rsidRPr="00FD7CE0">
        <w:tab/>
        <w:t>Present for all items</w:t>
      </w:r>
    </w:p>
    <w:p w14:paraId="30E856A9" w14:textId="77777777" w:rsidR="00DA72AF" w:rsidRPr="00FD7CE0" w:rsidRDefault="00DA72AF" w:rsidP="00196796">
      <w:pPr>
        <w:pStyle w:val="Paragraph"/>
      </w:pPr>
      <w:r w:rsidRPr="00FD7CE0">
        <w:t>Tony Wootton</w:t>
      </w:r>
      <w:r w:rsidRPr="00FD7CE0">
        <w:tab/>
      </w:r>
      <w:r w:rsidRPr="00FD7CE0">
        <w:tab/>
      </w:r>
      <w:r w:rsidRPr="00FD7CE0">
        <w:tab/>
      </w:r>
      <w:r w:rsidRPr="00FD7CE0">
        <w:tab/>
      </w:r>
      <w:r w:rsidRPr="00FD7CE0">
        <w:tab/>
        <w:t>Present for all items</w:t>
      </w:r>
    </w:p>
    <w:p w14:paraId="36419FDF" w14:textId="73443403" w:rsidR="00DA72AF" w:rsidRPr="00FD7CE0" w:rsidRDefault="00DA72AF" w:rsidP="000D5F50">
      <w:pPr>
        <w:pStyle w:val="Paragraph"/>
      </w:pPr>
      <w:r w:rsidRPr="00FD7CE0">
        <w:t>Vanessa Danielson</w:t>
      </w:r>
      <w:r w:rsidRPr="00FD7CE0">
        <w:tab/>
      </w:r>
      <w:r w:rsidRPr="00FD7CE0">
        <w:tab/>
      </w:r>
      <w:r w:rsidRPr="00FD7CE0">
        <w:tab/>
      </w:r>
      <w:r w:rsidRPr="00FD7CE0">
        <w:tab/>
      </w:r>
      <w:r w:rsidRPr="00FD7CE0">
        <w:tab/>
      </w:r>
      <w:r w:rsidR="007C762D" w:rsidRPr="00FD7CE0">
        <w:t>Items 1.1 to 6.1.3</w:t>
      </w:r>
    </w:p>
    <w:p w14:paraId="0BCF5395" w14:textId="77777777" w:rsidR="000D627B" w:rsidRPr="000432AA" w:rsidRDefault="000D627B" w:rsidP="00DA72AF">
      <w:pPr>
        <w:pStyle w:val="Paragraph"/>
        <w:numPr>
          <w:ilvl w:val="0"/>
          <w:numId w:val="0"/>
        </w:numPr>
        <w:ind w:left="68"/>
      </w:pPr>
    </w:p>
    <w:p w14:paraId="07528498" w14:textId="77777777" w:rsidR="00E159FE" w:rsidRPr="000432AA" w:rsidRDefault="00E159FE" w:rsidP="00E159FE">
      <w:pPr>
        <w:pStyle w:val="Heading3unnumbered"/>
      </w:pPr>
      <w:r w:rsidRPr="000432AA">
        <w:lastRenderedPageBreak/>
        <w:t>NICE staff (key players) present</w:t>
      </w:r>
    </w:p>
    <w:p w14:paraId="7018EC27" w14:textId="639FE508" w:rsidR="00E7168A" w:rsidRPr="000432AA" w:rsidRDefault="00E7168A" w:rsidP="00E7168A">
      <w:pPr>
        <w:pStyle w:val="Paragraphnonumbers"/>
      </w:pPr>
      <w:r w:rsidRPr="000432AA">
        <w:t>Rich Diaz</w:t>
      </w:r>
      <w:r w:rsidR="00CC1396" w:rsidRPr="000432AA">
        <w:t>, Associate Director</w:t>
      </w:r>
      <w:r w:rsidR="000905E2">
        <w:tab/>
      </w:r>
      <w:r w:rsidR="000905E2">
        <w:tab/>
      </w:r>
      <w:r w:rsidR="000905E2">
        <w:tab/>
      </w:r>
      <w:r w:rsidR="000905E2">
        <w:tab/>
      </w:r>
      <w:r w:rsidR="000905E2">
        <w:tab/>
      </w:r>
      <w:r w:rsidR="000905E2">
        <w:tab/>
      </w:r>
      <w:r w:rsidR="000905E2" w:rsidRPr="00E51AC5">
        <w:t xml:space="preserve">Items </w:t>
      </w:r>
      <w:r w:rsidR="000905E2">
        <w:t>1.1</w:t>
      </w:r>
      <w:r w:rsidR="000905E2" w:rsidRPr="00E51AC5">
        <w:t xml:space="preserve"> to </w:t>
      </w:r>
      <w:r w:rsidR="00FD3751">
        <w:t>4.1.3</w:t>
      </w:r>
    </w:p>
    <w:p w14:paraId="07289A98" w14:textId="0639A6C0" w:rsidR="00E7168A" w:rsidRPr="000432AA" w:rsidRDefault="00E7168A" w:rsidP="00E7168A">
      <w:pPr>
        <w:pStyle w:val="Paragraphnonumbers"/>
      </w:pPr>
      <w:r w:rsidRPr="000432AA">
        <w:t>Vonda Murray</w:t>
      </w:r>
      <w:r w:rsidR="00CC1396" w:rsidRPr="000432AA">
        <w:t>,</w:t>
      </w:r>
      <w:r w:rsidRPr="000432AA">
        <w:t xml:space="preserve"> </w:t>
      </w:r>
      <w:r w:rsidR="00EF637B">
        <w:t>Project Manager</w:t>
      </w:r>
      <w:r w:rsidR="00EF637B">
        <w:tab/>
      </w:r>
      <w:r w:rsidR="00EF637B">
        <w:tab/>
      </w:r>
      <w:r w:rsidR="000905E2">
        <w:tab/>
      </w:r>
      <w:r w:rsidR="000905E2">
        <w:tab/>
      </w:r>
      <w:r w:rsidR="000905E2">
        <w:tab/>
      </w:r>
      <w:r w:rsidR="000905E2">
        <w:tab/>
      </w:r>
      <w:r w:rsidR="000905E2" w:rsidRPr="00E51AC5">
        <w:t xml:space="preserve">Items </w:t>
      </w:r>
      <w:r w:rsidR="000905E2">
        <w:t>1.1</w:t>
      </w:r>
      <w:r w:rsidR="000905E2" w:rsidRPr="00E51AC5">
        <w:t xml:space="preserve"> to </w:t>
      </w:r>
      <w:r w:rsidR="00FD3751">
        <w:t>4.1.3</w:t>
      </w:r>
    </w:p>
    <w:p w14:paraId="3BBF679A" w14:textId="2FB9D711" w:rsidR="00E7168A" w:rsidRDefault="00E7168A" w:rsidP="00E7168A">
      <w:pPr>
        <w:pStyle w:val="Paragraphnonumbers"/>
      </w:pPr>
      <w:r w:rsidRPr="000432AA">
        <w:t>Lizzie Walker</w:t>
      </w:r>
      <w:r w:rsidR="00CC1396" w:rsidRPr="000432AA">
        <w:t xml:space="preserve">, </w:t>
      </w:r>
      <w:r w:rsidR="00EF637B">
        <w:t>Health Technology Assessment</w:t>
      </w:r>
      <w:r w:rsidRPr="000432AA">
        <w:t xml:space="preserve"> Adviser</w:t>
      </w:r>
      <w:r w:rsidR="000905E2">
        <w:tab/>
      </w:r>
      <w:r w:rsidR="000905E2">
        <w:tab/>
      </w:r>
      <w:r w:rsidR="000905E2" w:rsidRPr="00E51AC5">
        <w:t xml:space="preserve">Items </w:t>
      </w:r>
      <w:r w:rsidR="000905E2">
        <w:t>1.1</w:t>
      </w:r>
      <w:r w:rsidR="000905E2" w:rsidRPr="00E51AC5">
        <w:t xml:space="preserve"> to </w:t>
      </w:r>
      <w:r w:rsidR="00FD3751">
        <w:t>4.1.3</w:t>
      </w:r>
    </w:p>
    <w:p w14:paraId="5A7A2E11" w14:textId="6A051C23" w:rsidR="00E7168A" w:rsidRDefault="00E7168A" w:rsidP="00E7168A">
      <w:pPr>
        <w:pStyle w:val="Paragraphnonumbers"/>
      </w:pPr>
      <w:r>
        <w:t>Emma Douch</w:t>
      </w:r>
      <w:r w:rsidR="00CC1396">
        <w:t xml:space="preserve">, </w:t>
      </w:r>
      <w:r w:rsidR="00EF637B">
        <w:t xml:space="preserve">Health Technology Assessment </w:t>
      </w:r>
      <w:r>
        <w:t>Analyst</w:t>
      </w:r>
      <w:r w:rsidR="000905E2">
        <w:tab/>
      </w:r>
      <w:r w:rsidR="000905E2">
        <w:tab/>
      </w:r>
      <w:r w:rsidR="000905E2" w:rsidRPr="00E51AC5">
        <w:t xml:space="preserve">Items </w:t>
      </w:r>
      <w:r w:rsidR="000905E2">
        <w:t>1.1</w:t>
      </w:r>
      <w:r w:rsidR="000905E2" w:rsidRPr="00E51AC5">
        <w:t xml:space="preserve"> to </w:t>
      </w:r>
      <w:r w:rsidR="00FD3751">
        <w:t>4.1.3</w:t>
      </w:r>
    </w:p>
    <w:p w14:paraId="48DE74ED" w14:textId="0C68F9EB" w:rsidR="00E7168A" w:rsidRDefault="00E7168A" w:rsidP="00E7168A">
      <w:pPr>
        <w:pStyle w:val="Paragraphnonumbers"/>
      </w:pPr>
      <w:r>
        <w:t>Steven Knowles</w:t>
      </w:r>
      <w:r w:rsidR="00CC1396">
        <w:t xml:space="preserve">, </w:t>
      </w:r>
      <w:r>
        <w:t>Administrator</w:t>
      </w:r>
      <w:r w:rsidR="00EF637B">
        <w:tab/>
      </w:r>
      <w:r w:rsidR="000905E2">
        <w:tab/>
      </w:r>
      <w:r w:rsidR="000905E2">
        <w:tab/>
      </w:r>
      <w:r w:rsidR="000905E2">
        <w:tab/>
      </w:r>
      <w:r w:rsidR="000905E2">
        <w:tab/>
      </w:r>
      <w:r w:rsidR="000905E2">
        <w:tab/>
      </w:r>
      <w:r w:rsidR="000905E2" w:rsidRPr="00E51AC5">
        <w:t xml:space="preserve">Items </w:t>
      </w:r>
      <w:r w:rsidR="000905E2">
        <w:t>1.1</w:t>
      </w:r>
      <w:r w:rsidR="000905E2" w:rsidRPr="00E51AC5">
        <w:t xml:space="preserve"> to </w:t>
      </w:r>
      <w:r w:rsidR="00FD3751">
        <w:t>4.1.3</w:t>
      </w:r>
    </w:p>
    <w:p w14:paraId="1F88E2E0" w14:textId="78651943" w:rsidR="00FD3751" w:rsidRDefault="00FD3751" w:rsidP="00E7168A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>
        <w:tab/>
        <w:t xml:space="preserve">Items </w:t>
      </w:r>
      <w:r w:rsidR="006320EE">
        <w:t>6.1 to 6.3.2</w:t>
      </w:r>
    </w:p>
    <w:p w14:paraId="19388829" w14:textId="18355BE4" w:rsidR="00E7168A" w:rsidRDefault="00E7168A" w:rsidP="00E7168A">
      <w:pPr>
        <w:pStyle w:val="Paragraphnonumbers"/>
      </w:pPr>
      <w:r>
        <w:t>Lorna Dunning</w:t>
      </w:r>
      <w:r w:rsidR="00CC1396">
        <w:t xml:space="preserve">, </w:t>
      </w:r>
      <w:r w:rsidR="000905E2">
        <w:t>Associate Director</w:t>
      </w:r>
      <w:r w:rsidR="000905E2">
        <w:tab/>
      </w:r>
      <w:r w:rsidR="000905E2">
        <w:tab/>
      </w:r>
      <w:r w:rsidR="000905E2">
        <w:tab/>
      </w:r>
      <w:r w:rsidR="000905E2">
        <w:tab/>
      </w:r>
      <w:r w:rsidR="000905E2">
        <w:tab/>
      </w:r>
      <w:r w:rsidR="000905E2">
        <w:tab/>
      </w:r>
      <w:r w:rsidR="000905E2" w:rsidRPr="00E51AC5">
        <w:t xml:space="preserve">Items </w:t>
      </w:r>
      <w:r w:rsidR="000905E2">
        <w:t>5.1</w:t>
      </w:r>
      <w:r w:rsidR="000905E2" w:rsidRPr="00E51AC5">
        <w:t xml:space="preserve"> to </w:t>
      </w:r>
      <w:r w:rsidR="007C762D">
        <w:t>5.1.3</w:t>
      </w:r>
    </w:p>
    <w:p w14:paraId="28CC3B21" w14:textId="6F0749B8" w:rsidR="00E7168A" w:rsidRDefault="00E7168A" w:rsidP="00E7168A">
      <w:pPr>
        <w:pStyle w:val="Paragraphnonumbers"/>
      </w:pPr>
      <w:r>
        <w:t>Kate Moore</w:t>
      </w:r>
      <w:r w:rsidR="00971592">
        <w:t xml:space="preserve">, </w:t>
      </w:r>
      <w:r w:rsidR="00EF637B">
        <w:t xml:space="preserve">Project </w:t>
      </w:r>
      <w:r>
        <w:t>M</w:t>
      </w:r>
      <w:r w:rsidR="00EF637B">
        <w:t>anager</w:t>
      </w:r>
      <w:r w:rsidR="00EF637B">
        <w:tab/>
      </w:r>
      <w:r w:rsidR="00EF637B">
        <w:tab/>
      </w:r>
      <w:r w:rsidR="000905E2">
        <w:tab/>
      </w:r>
      <w:r w:rsidR="000905E2">
        <w:tab/>
      </w:r>
      <w:r w:rsidR="000905E2">
        <w:tab/>
      </w:r>
      <w:r w:rsidR="000905E2">
        <w:tab/>
      </w:r>
      <w:r w:rsidR="000905E2" w:rsidRPr="00E51AC5">
        <w:t xml:space="preserve">Items </w:t>
      </w:r>
      <w:r w:rsidR="000905E2">
        <w:t>5.1</w:t>
      </w:r>
      <w:r w:rsidR="000905E2" w:rsidRPr="00E51AC5">
        <w:t xml:space="preserve"> to </w:t>
      </w:r>
      <w:r w:rsidR="007C762D">
        <w:t>5.1.3</w:t>
      </w:r>
    </w:p>
    <w:p w14:paraId="3E05173D" w14:textId="320F2157" w:rsidR="00E7168A" w:rsidRDefault="00E7168A" w:rsidP="00E7168A">
      <w:pPr>
        <w:pStyle w:val="Paragraphnonumbers"/>
      </w:pPr>
      <w:r>
        <w:t>Rufaro Kausi</w:t>
      </w:r>
      <w:r w:rsidR="00971592">
        <w:t xml:space="preserve">, </w:t>
      </w:r>
      <w:r w:rsidR="00EF637B">
        <w:t>Health Technology Assessment</w:t>
      </w:r>
      <w:r>
        <w:t xml:space="preserve"> Adviser</w:t>
      </w:r>
      <w:r w:rsidR="000905E2">
        <w:tab/>
      </w:r>
      <w:r w:rsidR="000905E2">
        <w:tab/>
      </w:r>
      <w:r w:rsidR="000905E2" w:rsidRPr="00E51AC5">
        <w:t xml:space="preserve">Items </w:t>
      </w:r>
      <w:r w:rsidR="000905E2">
        <w:t>5.1</w:t>
      </w:r>
      <w:r w:rsidR="000905E2" w:rsidRPr="00E51AC5">
        <w:t xml:space="preserve"> to </w:t>
      </w:r>
      <w:r w:rsidR="00BF2FDD">
        <w:t>5.1.3</w:t>
      </w:r>
    </w:p>
    <w:p w14:paraId="6459461E" w14:textId="449C1A42" w:rsidR="00E7168A" w:rsidRDefault="00E7168A" w:rsidP="00E7168A">
      <w:pPr>
        <w:pStyle w:val="Paragraphnonumbers"/>
      </w:pPr>
      <w:r>
        <w:t>Alex Sampson</w:t>
      </w:r>
      <w:r w:rsidR="00971592">
        <w:t xml:space="preserve">, </w:t>
      </w:r>
      <w:r w:rsidR="00EF637B">
        <w:t>Health Technology Assessment</w:t>
      </w:r>
      <w:r>
        <w:t xml:space="preserve"> Analyst</w:t>
      </w:r>
      <w:r w:rsidR="000905E2">
        <w:tab/>
      </w:r>
      <w:r w:rsidR="000905E2">
        <w:tab/>
      </w:r>
      <w:r w:rsidR="000905E2" w:rsidRPr="00E51AC5">
        <w:t xml:space="preserve">Items </w:t>
      </w:r>
      <w:r w:rsidR="000905E2">
        <w:t>5.1</w:t>
      </w:r>
      <w:r w:rsidR="000905E2" w:rsidRPr="00E51AC5">
        <w:t xml:space="preserve"> to </w:t>
      </w:r>
      <w:r w:rsidR="00BF2FDD">
        <w:t>5.1.3</w:t>
      </w:r>
    </w:p>
    <w:p w14:paraId="4FE3C743" w14:textId="2A80194E" w:rsidR="00E7168A" w:rsidRDefault="00E7168A" w:rsidP="00E7168A">
      <w:pPr>
        <w:pStyle w:val="Paragraphnonumbers"/>
      </w:pPr>
      <w:r>
        <w:t>Samuel Shaw</w:t>
      </w:r>
      <w:r w:rsidR="00971592">
        <w:t xml:space="preserve">, </w:t>
      </w:r>
      <w:r w:rsidR="00EF637B">
        <w:t>Health Technology Assessment</w:t>
      </w:r>
      <w:r>
        <w:t xml:space="preserve"> Analyst</w:t>
      </w:r>
      <w:r w:rsidR="000905E2">
        <w:tab/>
      </w:r>
      <w:r w:rsidR="000905E2">
        <w:tab/>
      </w:r>
      <w:r w:rsidR="000905E2" w:rsidRPr="00E51AC5">
        <w:t xml:space="preserve">Items </w:t>
      </w:r>
      <w:r w:rsidR="000905E2">
        <w:t>5.1</w:t>
      </w:r>
      <w:r w:rsidR="000905E2" w:rsidRPr="00E51AC5">
        <w:t xml:space="preserve"> to </w:t>
      </w:r>
      <w:r w:rsidR="00BF2FDD">
        <w:t>5.1.3</w:t>
      </w:r>
    </w:p>
    <w:p w14:paraId="62BFD925" w14:textId="1E2A60CD" w:rsidR="00CC1396" w:rsidRDefault="00E7168A" w:rsidP="00E7168A">
      <w:pPr>
        <w:pStyle w:val="Paragraphnonumbers"/>
      </w:pPr>
      <w:r>
        <w:t>Mohammed Towhasir</w:t>
      </w:r>
      <w:r w:rsidR="00971592">
        <w:t xml:space="preserve">, </w:t>
      </w:r>
      <w:r>
        <w:t>Administrator</w:t>
      </w:r>
      <w:r w:rsidR="00EF637B">
        <w:tab/>
      </w:r>
      <w:r w:rsidR="00EF637B">
        <w:tab/>
      </w:r>
      <w:r w:rsidR="000905E2">
        <w:tab/>
      </w:r>
      <w:r w:rsidR="000905E2">
        <w:tab/>
      </w:r>
      <w:r w:rsidR="000905E2">
        <w:tab/>
      </w:r>
      <w:r w:rsidR="000905E2">
        <w:tab/>
      </w:r>
      <w:r w:rsidR="000905E2" w:rsidRPr="00E51AC5">
        <w:t xml:space="preserve">Items </w:t>
      </w:r>
      <w:r w:rsidR="000905E2">
        <w:t>5.1</w:t>
      </w:r>
      <w:r w:rsidR="000905E2" w:rsidRPr="00E51AC5">
        <w:t xml:space="preserve"> to </w:t>
      </w:r>
      <w:r w:rsidR="00BF2FDD">
        <w:t>5.1.3</w:t>
      </w:r>
    </w:p>
    <w:p w14:paraId="68155B13" w14:textId="6F4D704A" w:rsidR="00EF637B" w:rsidRDefault="00EF637B" w:rsidP="00EF637B">
      <w:pPr>
        <w:pStyle w:val="Paragraphnonumbers"/>
      </w:pPr>
      <w:r>
        <w:t>Emily Crow</w:t>
      </w:r>
      <w:r w:rsidR="001B59EB">
        <w:t>e, Associate Director</w:t>
      </w:r>
      <w:r w:rsidR="00416750">
        <w:tab/>
      </w:r>
      <w:r w:rsidR="00416750">
        <w:tab/>
      </w:r>
      <w:r w:rsidR="00416750">
        <w:tab/>
      </w:r>
      <w:r w:rsidR="00416750">
        <w:tab/>
      </w:r>
      <w:r w:rsidR="00416750">
        <w:tab/>
      </w:r>
      <w:r w:rsidR="00416750">
        <w:tab/>
      </w:r>
      <w:r w:rsidR="006320EE">
        <w:t>Items 6.1 to 6.3.2</w:t>
      </w:r>
    </w:p>
    <w:p w14:paraId="1653C784" w14:textId="26472246" w:rsidR="00EF637B" w:rsidRDefault="00EF637B" w:rsidP="00EF637B">
      <w:pPr>
        <w:pStyle w:val="Paragraphnonumbers"/>
      </w:pPr>
      <w:r>
        <w:t>Jeremy Powell</w:t>
      </w:r>
      <w:r w:rsidR="001B59EB">
        <w:t>, Project Manager</w:t>
      </w:r>
      <w:r>
        <w:tab/>
      </w:r>
      <w:r w:rsidR="00416750">
        <w:tab/>
      </w:r>
      <w:r w:rsidR="00416750">
        <w:tab/>
      </w:r>
      <w:r w:rsidR="00416750">
        <w:tab/>
      </w:r>
      <w:r w:rsidR="00416750">
        <w:tab/>
      </w:r>
      <w:r w:rsidR="00416750">
        <w:tab/>
      </w:r>
      <w:r w:rsidR="006320EE">
        <w:t>Items 6.1 to 6.3.2</w:t>
      </w:r>
    </w:p>
    <w:p w14:paraId="2719BDBD" w14:textId="5847630F" w:rsidR="00EF637B" w:rsidRDefault="00EF637B" w:rsidP="00EF637B">
      <w:pPr>
        <w:pStyle w:val="Paragraphnonumbers"/>
      </w:pPr>
      <w:r>
        <w:t>Yelan Guo</w:t>
      </w:r>
      <w:r w:rsidR="001B59EB">
        <w:t>, Health Technology Assessment Adviser</w:t>
      </w:r>
      <w:r>
        <w:tab/>
      </w:r>
      <w:r w:rsidR="00416750">
        <w:tab/>
      </w:r>
      <w:r w:rsidR="00416750">
        <w:tab/>
      </w:r>
      <w:r w:rsidR="006320EE">
        <w:t>Items 6.1 to 6.3.2</w:t>
      </w:r>
      <w:r w:rsidR="00416750">
        <w:tab/>
      </w:r>
    </w:p>
    <w:p w14:paraId="634CD1BA" w14:textId="0EBB5511" w:rsidR="000905E2" w:rsidRDefault="00EF637B" w:rsidP="00EF637B">
      <w:pPr>
        <w:pStyle w:val="Paragraphnonumbers"/>
      </w:pPr>
      <w:r>
        <w:t>Zain Hussain</w:t>
      </w:r>
      <w:r w:rsidR="001B59EB">
        <w:t>, Health Technology Assessment Analyst</w:t>
      </w:r>
      <w:r w:rsidR="000905E2">
        <w:tab/>
      </w:r>
      <w:r w:rsidR="000905E2">
        <w:tab/>
      </w:r>
      <w:r w:rsidR="006320EE">
        <w:t>Items 6.1 to 6.3.2</w:t>
      </w:r>
    </w:p>
    <w:p w14:paraId="1AD2AD2C" w14:textId="20811F01" w:rsidR="00BA4EAD" w:rsidRPr="006231D3" w:rsidRDefault="00B07D36" w:rsidP="003E65BA">
      <w:pPr>
        <w:pStyle w:val="Heading3unnumbered"/>
      </w:pPr>
      <w:bookmarkStart w:id="3" w:name="_Hlk1984286"/>
      <w:r>
        <w:t>External assessment group</w:t>
      </w:r>
      <w:r w:rsidR="00BA4EAD" w:rsidRPr="006231D3">
        <w:t xml:space="preserve"> representatives present</w:t>
      </w:r>
    </w:p>
    <w:bookmarkEnd w:id="3"/>
    <w:p w14:paraId="76C446D6" w14:textId="7E45D809" w:rsidR="009F5F66" w:rsidRDefault="009F5F66" w:rsidP="009F5F66">
      <w:pPr>
        <w:pStyle w:val="Paragraphnonumbers"/>
      </w:pPr>
      <w:r>
        <w:t>Catalina Lopez Manzano, Bristol EAG</w:t>
      </w:r>
      <w:r w:rsidR="00B66EBF">
        <w:tab/>
      </w:r>
      <w:r w:rsidR="00B66EBF">
        <w:tab/>
      </w:r>
      <w:r w:rsidR="00B66EBF">
        <w:tab/>
      </w:r>
      <w:r w:rsidR="00B66EBF">
        <w:tab/>
      </w:r>
      <w:r w:rsidR="00B66EBF">
        <w:tab/>
      </w:r>
      <w:r w:rsidR="00B66EBF">
        <w:tab/>
      </w:r>
      <w:r w:rsidR="00B66EBF" w:rsidRPr="00E51AC5">
        <w:t xml:space="preserve">Items </w:t>
      </w:r>
      <w:r w:rsidR="00B66EBF">
        <w:t>1.1</w:t>
      </w:r>
      <w:r w:rsidR="00B66EBF" w:rsidRPr="00E51AC5">
        <w:t xml:space="preserve"> to </w:t>
      </w:r>
      <w:r w:rsidR="00051A89">
        <w:t>4.1.3</w:t>
      </w:r>
    </w:p>
    <w:p w14:paraId="62DE6F4F" w14:textId="15B0C25B" w:rsidR="009F5F66" w:rsidRDefault="009F5F66" w:rsidP="009F5F66">
      <w:pPr>
        <w:pStyle w:val="Paragraphnonumbers"/>
      </w:pPr>
      <w:r>
        <w:t>Howard Thom</w:t>
      </w:r>
      <w:r w:rsidR="00B66EBF">
        <w:t xml:space="preserve">, </w:t>
      </w:r>
      <w:r>
        <w:t>Bristol EAG</w:t>
      </w:r>
      <w:r w:rsidR="00B66EBF">
        <w:tab/>
      </w:r>
      <w:r w:rsidR="00B66EBF">
        <w:tab/>
      </w:r>
      <w:r w:rsidR="00B66EBF">
        <w:tab/>
      </w:r>
      <w:r w:rsidR="00B66EBF">
        <w:tab/>
      </w:r>
      <w:r w:rsidR="00B66EBF">
        <w:tab/>
      </w:r>
      <w:r w:rsidR="00B66EBF">
        <w:tab/>
      </w:r>
      <w:r w:rsidR="00B66EBF" w:rsidRPr="00E51AC5">
        <w:t xml:space="preserve">Items </w:t>
      </w:r>
      <w:r w:rsidR="00B66EBF">
        <w:t>1.1</w:t>
      </w:r>
      <w:r w:rsidR="00B66EBF" w:rsidRPr="00E51AC5">
        <w:t xml:space="preserve"> to </w:t>
      </w:r>
      <w:r w:rsidR="00051A89">
        <w:t>4.1.3</w:t>
      </w:r>
    </w:p>
    <w:p w14:paraId="0A611560" w14:textId="07A24FFD" w:rsidR="009F5F66" w:rsidRDefault="009F5F66" w:rsidP="009F5F66">
      <w:pPr>
        <w:pStyle w:val="Paragraphnonumbers"/>
      </w:pPr>
      <w:r>
        <w:t xml:space="preserve">Felix </w:t>
      </w:r>
      <w:proofErr w:type="spellStart"/>
      <w:r>
        <w:t>Achana</w:t>
      </w:r>
      <w:proofErr w:type="spellEnd"/>
      <w:r w:rsidR="00B66EBF">
        <w:t xml:space="preserve">, </w:t>
      </w:r>
      <w:r>
        <w:t>Warwick Evidence</w:t>
      </w:r>
      <w:r w:rsidR="00FC1CFE">
        <w:tab/>
      </w:r>
      <w:r w:rsidR="00FC1CFE">
        <w:tab/>
      </w:r>
      <w:r w:rsidR="00FC1CFE">
        <w:tab/>
      </w:r>
      <w:r w:rsidR="00FC1CFE">
        <w:tab/>
      </w:r>
      <w:r w:rsidR="00FC1CFE">
        <w:tab/>
      </w:r>
      <w:r w:rsidR="00FC1CFE">
        <w:tab/>
      </w:r>
      <w:r w:rsidR="00FC1CFE" w:rsidRPr="00E51AC5">
        <w:t xml:space="preserve">Items </w:t>
      </w:r>
      <w:r w:rsidR="00FC1CFE">
        <w:t>5.1</w:t>
      </w:r>
      <w:r w:rsidR="00FC1CFE" w:rsidRPr="00E51AC5">
        <w:t xml:space="preserve"> to </w:t>
      </w:r>
      <w:r w:rsidR="006320EE">
        <w:t>5.1.3</w:t>
      </w:r>
    </w:p>
    <w:p w14:paraId="497DB806" w14:textId="54E8F980" w:rsidR="009F5F66" w:rsidRDefault="009F5F66" w:rsidP="009F5F66">
      <w:pPr>
        <w:pStyle w:val="Paragraphnonumbers"/>
      </w:pPr>
      <w:r>
        <w:t xml:space="preserve">Xavier </w:t>
      </w:r>
      <w:proofErr w:type="spellStart"/>
      <w:r>
        <w:t>Armoiry</w:t>
      </w:r>
      <w:proofErr w:type="spellEnd"/>
      <w:r w:rsidR="00B66EBF">
        <w:t xml:space="preserve">, </w:t>
      </w:r>
      <w:r>
        <w:t>Warwick Evidence</w:t>
      </w:r>
      <w:r w:rsidR="00FC1CFE">
        <w:tab/>
      </w:r>
      <w:r w:rsidR="00FC1CFE">
        <w:tab/>
      </w:r>
      <w:r w:rsidR="00FC1CFE">
        <w:tab/>
      </w:r>
      <w:r w:rsidR="00FC1CFE">
        <w:tab/>
      </w:r>
      <w:r w:rsidR="00FC1CFE">
        <w:tab/>
      </w:r>
      <w:r w:rsidR="00FC1CFE">
        <w:tab/>
      </w:r>
      <w:r w:rsidR="00FC1CFE" w:rsidRPr="00E51AC5">
        <w:t xml:space="preserve">Items </w:t>
      </w:r>
      <w:r w:rsidR="00FC1CFE">
        <w:t>5.1</w:t>
      </w:r>
      <w:r w:rsidR="00FC1CFE" w:rsidRPr="00E51AC5">
        <w:t xml:space="preserve"> to </w:t>
      </w:r>
      <w:r w:rsidR="006320EE">
        <w:t>5.1.3</w:t>
      </w:r>
    </w:p>
    <w:p w14:paraId="7709A833" w14:textId="75AF8737" w:rsidR="009F5F66" w:rsidRDefault="00246292" w:rsidP="00246292">
      <w:pPr>
        <w:pStyle w:val="Paragraphnonumbers"/>
      </w:pPr>
      <w:r>
        <w:t>Fay Chinnery</w:t>
      </w:r>
      <w:r w:rsidR="00B66EBF">
        <w:t xml:space="preserve">, </w:t>
      </w:r>
      <w:r w:rsidR="009F5F66">
        <w:t>Southampton Health Technology Assessments Centre (SHTAC)</w:t>
      </w:r>
    </w:p>
    <w:p w14:paraId="15C092F5" w14:textId="463F833A" w:rsidR="00FC1CFE" w:rsidRDefault="00FC1CFE" w:rsidP="009F5F66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Pr="00E51AC5">
        <w:t xml:space="preserve">Items </w:t>
      </w:r>
      <w:r>
        <w:t>6.1</w:t>
      </w:r>
      <w:r w:rsidRPr="00E51AC5">
        <w:t xml:space="preserve"> to </w:t>
      </w:r>
      <w:r w:rsidR="00654979">
        <w:t>6.2.1</w:t>
      </w:r>
    </w:p>
    <w:p w14:paraId="28EF51BB" w14:textId="573B93AC" w:rsidR="00FC1CFE" w:rsidRDefault="00246292" w:rsidP="009F5F66">
      <w:pPr>
        <w:pStyle w:val="Paragraphnonumbers"/>
      </w:pPr>
      <w:r>
        <w:t>Geoff Frampton</w:t>
      </w:r>
      <w:r w:rsidR="00B66EBF">
        <w:t xml:space="preserve">, </w:t>
      </w:r>
      <w:r w:rsidR="009F5F66">
        <w:t>Southampton Health Technology Assessments Centre (SHTAC)</w:t>
      </w:r>
    </w:p>
    <w:p w14:paraId="4ABA4625" w14:textId="38CD688A" w:rsidR="00FC1CFE" w:rsidRDefault="00FC1CFE" w:rsidP="009F5F66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Pr="00E51AC5">
        <w:t xml:space="preserve">Items </w:t>
      </w:r>
      <w:r>
        <w:t>6.1</w:t>
      </w:r>
      <w:r w:rsidRPr="00E51AC5">
        <w:t xml:space="preserve"> to </w:t>
      </w:r>
      <w:r w:rsidR="00654979">
        <w:t>6.2.1</w:t>
      </w:r>
      <w:r>
        <w:tab/>
      </w:r>
    </w:p>
    <w:p w14:paraId="26E00AAC" w14:textId="52A88661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present</w:t>
      </w:r>
    </w:p>
    <w:p w14:paraId="067AAB47" w14:textId="20BBB7E2" w:rsidR="00611603" w:rsidRDefault="00611603" w:rsidP="00611603">
      <w:pPr>
        <w:pStyle w:val="Paragraphnonumbers"/>
      </w:pPr>
      <w:r>
        <w:t>Ruth Dobson</w:t>
      </w:r>
      <w:r w:rsidR="00A576D8">
        <w:t xml:space="preserve">, </w:t>
      </w:r>
      <w:r>
        <w:t xml:space="preserve">Clinical expert, Professor of Clinical Neurology nominated by Association of British Neurologists </w:t>
      </w:r>
      <w:r w:rsidR="003D65DE">
        <w:tab/>
      </w:r>
      <w:r w:rsidR="003D65DE">
        <w:tab/>
      </w:r>
      <w:r w:rsidR="003D65DE">
        <w:tab/>
      </w:r>
      <w:r w:rsidR="003D65DE">
        <w:tab/>
      </w:r>
      <w:r w:rsidR="003D65DE">
        <w:tab/>
      </w:r>
      <w:r w:rsidR="003D65DE">
        <w:tab/>
      </w:r>
      <w:r w:rsidR="003D65DE" w:rsidRPr="00E51AC5">
        <w:t xml:space="preserve">Items </w:t>
      </w:r>
      <w:r w:rsidR="003D65DE">
        <w:t>1.1</w:t>
      </w:r>
      <w:r w:rsidR="003D65DE" w:rsidRPr="00E51AC5">
        <w:t xml:space="preserve"> to </w:t>
      </w:r>
      <w:r w:rsidR="00051A89">
        <w:t>4.1.3</w:t>
      </w:r>
    </w:p>
    <w:p w14:paraId="20CC20F1" w14:textId="46B69AD5" w:rsidR="003D65DE" w:rsidRDefault="003D65DE" w:rsidP="00611603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Pr="00E51AC5">
        <w:t xml:space="preserve">Items </w:t>
      </w:r>
      <w:r>
        <w:t>5.1</w:t>
      </w:r>
      <w:r w:rsidRPr="00E51AC5">
        <w:t xml:space="preserve"> to </w:t>
      </w:r>
      <w:r w:rsidR="009A32DD">
        <w:t>5.1.</w:t>
      </w:r>
      <w:r w:rsidR="00707E29">
        <w:t>3</w:t>
      </w:r>
    </w:p>
    <w:p w14:paraId="1F8F222A" w14:textId="77D17C11" w:rsidR="00611603" w:rsidRDefault="00611603" w:rsidP="00611603">
      <w:pPr>
        <w:pStyle w:val="Paragraphnonumbers"/>
      </w:pPr>
      <w:r>
        <w:t>Wallace Brownlee</w:t>
      </w:r>
      <w:r w:rsidR="00A576D8">
        <w:t xml:space="preserve">, </w:t>
      </w:r>
      <w:r>
        <w:t>Clinical expert, Consultant Neurologist</w:t>
      </w:r>
      <w:r w:rsidR="00A576D8">
        <w:t>,</w:t>
      </w:r>
      <w:r>
        <w:t xml:space="preserve"> nominated by Sandoz</w:t>
      </w:r>
    </w:p>
    <w:p w14:paraId="1DF3EEB7" w14:textId="46D6AE5E" w:rsidR="00D85AFA" w:rsidRDefault="003D65DE" w:rsidP="003D65DE">
      <w:pPr>
        <w:pStyle w:val="Paragraphnonumbers"/>
      </w:pPr>
      <w:r>
        <w:lastRenderedPageBreak/>
        <w:tab/>
      </w:r>
      <w:r>
        <w:tab/>
      </w:r>
      <w:r>
        <w:tab/>
      </w:r>
      <w:r>
        <w:tab/>
      </w:r>
      <w:r>
        <w:tab/>
      </w:r>
      <w:r>
        <w:tab/>
      </w:r>
      <w:r w:rsidRPr="00E51AC5">
        <w:t xml:space="preserve">Items </w:t>
      </w:r>
      <w:r>
        <w:t>1.1</w:t>
      </w:r>
      <w:r w:rsidRPr="00E51AC5">
        <w:t xml:space="preserve"> to </w:t>
      </w:r>
      <w:r w:rsidR="00051A89">
        <w:t>4.1.3</w:t>
      </w:r>
    </w:p>
    <w:p w14:paraId="5F0B08E9" w14:textId="7DD4083B" w:rsidR="00F27184" w:rsidRDefault="00B236E7" w:rsidP="00611603">
      <w:pPr>
        <w:pStyle w:val="Paragraphnonumbers"/>
      </w:pPr>
      <w:r w:rsidRPr="00B236E7">
        <w:t xml:space="preserve">Emily </w:t>
      </w:r>
      <w:proofErr w:type="spellStart"/>
      <w:r w:rsidRPr="00B236E7">
        <w:t>Revess</w:t>
      </w:r>
      <w:proofErr w:type="spellEnd"/>
      <w:r>
        <w:t xml:space="preserve">, </w:t>
      </w:r>
      <w:r w:rsidRPr="00B236E7">
        <w:t>Patient expert, Vice Chair and Trustee of MS Society nominated by MS Society</w:t>
      </w:r>
      <w:r w:rsidR="00F27184">
        <w:tab/>
      </w:r>
      <w:r w:rsidR="00F27184">
        <w:tab/>
      </w:r>
      <w:r w:rsidR="00F27184">
        <w:tab/>
      </w:r>
      <w:r w:rsidR="00F27184">
        <w:tab/>
      </w:r>
      <w:r w:rsidR="00F27184">
        <w:tab/>
      </w:r>
      <w:r w:rsidR="00F27184">
        <w:tab/>
      </w:r>
      <w:r w:rsidR="00F27184" w:rsidRPr="00E51AC5">
        <w:t xml:space="preserve">Items </w:t>
      </w:r>
      <w:r w:rsidR="00F27184">
        <w:t>1.1</w:t>
      </w:r>
      <w:r w:rsidR="00F27184" w:rsidRPr="00E51AC5">
        <w:t xml:space="preserve"> to </w:t>
      </w:r>
      <w:r w:rsidR="00051A89">
        <w:t>4.1.3</w:t>
      </w:r>
    </w:p>
    <w:p w14:paraId="756333D8" w14:textId="36353DE8" w:rsidR="00611603" w:rsidRDefault="00611603" w:rsidP="00611603">
      <w:pPr>
        <w:pStyle w:val="Paragraphnonumbers"/>
      </w:pPr>
      <w:r w:rsidRPr="00DB0B80">
        <w:t>Claire Winchester</w:t>
      </w:r>
      <w:r w:rsidR="00A576D8" w:rsidRPr="00DB0B80">
        <w:t xml:space="preserve">, </w:t>
      </w:r>
      <w:r w:rsidRPr="00DB0B80">
        <w:t>Patient expert, Head of Information and Engagement</w:t>
      </w:r>
      <w:r w:rsidR="00A576D8" w:rsidRPr="00DB0B80">
        <w:t xml:space="preserve">, </w:t>
      </w:r>
      <w:r w:rsidRPr="00DB0B80">
        <w:t>nominated by Multiple Sclerosis Trust</w:t>
      </w:r>
      <w:r w:rsidR="00AB52CC">
        <w:tab/>
      </w:r>
      <w:r w:rsidR="00AB52CC">
        <w:tab/>
      </w:r>
      <w:r w:rsidR="00AB52CC">
        <w:tab/>
      </w:r>
      <w:r w:rsidR="00AB52CC">
        <w:tab/>
      </w:r>
      <w:r w:rsidR="00AB52CC">
        <w:tab/>
      </w:r>
      <w:r w:rsidR="00AB52CC">
        <w:tab/>
        <w:t xml:space="preserve">Items 5.1 to </w:t>
      </w:r>
      <w:r w:rsidR="009A32DD">
        <w:t>5.1.3</w:t>
      </w:r>
    </w:p>
    <w:p w14:paraId="79C8C97F" w14:textId="0947F69A" w:rsidR="00611603" w:rsidRDefault="00611603" w:rsidP="00611603">
      <w:pPr>
        <w:pStyle w:val="Paragraphnonumbers"/>
      </w:pPr>
      <w:r>
        <w:t>Abuk Mabil</w:t>
      </w:r>
      <w:r w:rsidR="00A576D8">
        <w:t xml:space="preserve">, </w:t>
      </w:r>
      <w:r>
        <w:t>Patient expert, nominated by Muscular Dystrophy UK</w:t>
      </w:r>
      <w:r w:rsidR="00B73406">
        <w:tab/>
        <w:t xml:space="preserve">Items </w:t>
      </w:r>
      <w:r w:rsidR="004762E3">
        <w:t>6</w:t>
      </w:r>
      <w:r w:rsidR="00B73406">
        <w:t xml:space="preserve">.1 to </w:t>
      </w:r>
      <w:r w:rsidR="00654979">
        <w:t>6.2.1</w:t>
      </w:r>
    </w:p>
    <w:p w14:paraId="1D7F957C" w14:textId="7238E579" w:rsidR="00611603" w:rsidRDefault="00611603" w:rsidP="00611603">
      <w:pPr>
        <w:pStyle w:val="Paragraphnonumbers"/>
      </w:pPr>
      <w:r>
        <w:t>Maria Isabel da Silva</w:t>
      </w:r>
      <w:r w:rsidR="00C37662">
        <w:t xml:space="preserve"> </w:t>
      </w:r>
      <w:r>
        <w:t>Leite</w:t>
      </w:r>
      <w:r w:rsidR="00C37662">
        <w:t xml:space="preserve">, </w:t>
      </w:r>
      <w:r>
        <w:t>Clinical expert, Consultant Neurologist nominated by UCB</w:t>
      </w:r>
    </w:p>
    <w:p w14:paraId="6D0BF8A1" w14:textId="1F4F3433" w:rsidR="00B73406" w:rsidRDefault="00B73406" w:rsidP="00611603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>
        <w:tab/>
        <w:t xml:space="preserve">Items </w:t>
      </w:r>
      <w:r w:rsidR="00944690">
        <w:t>6.</w:t>
      </w:r>
      <w:r>
        <w:t xml:space="preserve">1 to </w:t>
      </w:r>
      <w:r w:rsidR="00BB567E">
        <w:t>6.2.1</w:t>
      </w:r>
    </w:p>
    <w:p w14:paraId="57AFCDE3" w14:textId="5E3367EA" w:rsidR="00C37662" w:rsidRDefault="00611603" w:rsidP="00611603">
      <w:pPr>
        <w:pStyle w:val="Paragraphnonumbers"/>
      </w:pPr>
      <w:r>
        <w:t>Channa Hewamadduma</w:t>
      </w:r>
      <w:r w:rsidR="00C37662">
        <w:t xml:space="preserve">, </w:t>
      </w:r>
      <w:r>
        <w:t xml:space="preserve">Clinical expert, Consultant Neuromuscular Neurologist nominated by </w:t>
      </w:r>
      <w:proofErr w:type="spellStart"/>
      <w:r>
        <w:t>Myaware</w:t>
      </w:r>
      <w:proofErr w:type="spellEnd"/>
      <w:r w:rsidR="00944690">
        <w:tab/>
      </w:r>
      <w:r w:rsidR="00944690">
        <w:tab/>
      </w:r>
      <w:r w:rsidR="00944690">
        <w:tab/>
      </w:r>
      <w:r w:rsidR="00944690">
        <w:tab/>
      </w:r>
      <w:r w:rsidR="00944690">
        <w:tab/>
      </w:r>
      <w:r w:rsidR="00944690">
        <w:tab/>
        <w:t xml:space="preserve">Items 6.1 to </w:t>
      </w:r>
      <w:r w:rsidR="00C3490A">
        <w:t>6.</w:t>
      </w:r>
      <w:r w:rsidR="002E1C1A">
        <w:t>2</w:t>
      </w:r>
      <w:r w:rsidR="00C3490A">
        <w:t>.</w:t>
      </w:r>
      <w:r w:rsidR="002E1C1A">
        <w:t>1</w:t>
      </w:r>
    </w:p>
    <w:p w14:paraId="4772D28B" w14:textId="334E94FB" w:rsidR="00277641" w:rsidRDefault="00277641" w:rsidP="00604B05">
      <w:pPr>
        <w:pStyle w:val="Heading3unnumbered"/>
      </w:pPr>
    </w:p>
    <w:p w14:paraId="6C26E12D" w14:textId="77777777" w:rsidR="00277641" w:rsidRDefault="00277641" w:rsidP="00277641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048873D4" w14:textId="77777777" w:rsidR="00277641" w:rsidRDefault="00277641" w:rsidP="00085585">
      <w:pPr>
        <w:pStyle w:val="Paragraphnonumbers"/>
      </w:pPr>
    </w:p>
    <w:p w14:paraId="060E6FF8" w14:textId="77777777" w:rsidR="0046554C" w:rsidRDefault="0046554C">
      <w:pPr>
        <w:rPr>
          <w:rFonts w:eastAsia="Times New Roman"/>
          <w:sz w:val="24"/>
          <w:lang w:eastAsia="en-GB"/>
        </w:rPr>
      </w:pPr>
      <w:r>
        <w:rPr>
          <w:b/>
          <w:sz w:val="24"/>
          <w:lang w:eastAsia="en-GB"/>
        </w:rPr>
        <w:br w:type="page"/>
      </w:r>
    </w:p>
    <w:p w14:paraId="481C8800" w14:textId="4EAAB5D4" w:rsidR="00FD0266" w:rsidRDefault="00FD0266" w:rsidP="003E65BA">
      <w:pPr>
        <w:pStyle w:val="Heading2"/>
      </w:pPr>
      <w:r>
        <w:lastRenderedPageBreak/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4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4"/>
    <w:p w14:paraId="7F60B551" w14:textId="77777777" w:rsidR="00C978CB" w:rsidRPr="00C978CB" w:rsidRDefault="00C978CB">
      <w:pPr>
        <w:pStyle w:val="Level2numbered"/>
      </w:pPr>
      <w:r w:rsidRPr="00A54AA7">
        <w:t>The chair 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594594FD" w:rsidR="00A82301" w:rsidRPr="00A82301" w:rsidRDefault="00A82301" w:rsidP="00F57A78">
      <w:pPr>
        <w:pStyle w:val="Level2numbered"/>
      </w:pPr>
      <w:r>
        <w:t xml:space="preserve">The chair noted apologies from </w:t>
      </w:r>
      <w:r w:rsidR="00810D7E" w:rsidRPr="00810D7E">
        <w:t>Hatim Abdulhussein</w:t>
      </w:r>
      <w:r w:rsidR="00810D7E">
        <w:t xml:space="preserve">, </w:t>
      </w:r>
      <w:r w:rsidR="00A54AA7" w:rsidRPr="00847BE8">
        <w:t>Daniel Gallacher</w:t>
      </w:r>
      <w:r w:rsidR="00EF1C1C">
        <w:t xml:space="preserve">, </w:t>
      </w:r>
      <w:proofErr w:type="spellStart"/>
      <w:r w:rsidR="00EF1C1C" w:rsidRPr="000432AA">
        <w:t>Veline</w:t>
      </w:r>
      <w:proofErr w:type="spellEnd"/>
      <w:r w:rsidR="00EF1C1C" w:rsidRPr="000432AA">
        <w:t xml:space="preserve"> </w:t>
      </w:r>
      <w:proofErr w:type="spellStart"/>
      <w:r w:rsidR="00EF1C1C" w:rsidRPr="000432AA">
        <w:t>L’Esperance</w:t>
      </w:r>
      <w:proofErr w:type="spellEnd"/>
      <w:r w:rsidR="00DE0C5A">
        <w:t xml:space="preserve">, </w:t>
      </w:r>
      <w:r w:rsidR="00E03A60">
        <w:t>David McAllister</w:t>
      </w:r>
      <w:r w:rsidR="00DE0C5A">
        <w:t xml:space="preserve"> and </w:t>
      </w:r>
      <w:r w:rsidR="00DE0C5A" w:rsidRPr="000432AA">
        <w:t>Lisa Attrill</w:t>
      </w:r>
      <w:r w:rsidR="00DE0C5A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57E9BF4A" w:rsidR="00C015B8" w:rsidRPr="00205638" w:rsidRDefault="00A54AA7">
      <w:pPr>
        <w:pStyle w:val="Level2numbered"/>
      </w:pPr>
      <w:r>
        <w:t>None</w:t>
      </w:r>
      <w:r w:rsidR="00E56B48">
        <w:t>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50CD03A0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A54AA7">
        <w:t>Wednesday 8</w:t>
      </w:r>
      <w:r w:rsidR="00A54AA7" w:rsidRPr="00A54AA7">
        <w:rPr>
          <w:vertAlign w:val="superscript"/>
        </w:rPr>
        <w:t>th</w:t>
      </w:r>
      <w:r w:rsidR="00A54AA7">
        <w:t xml:space="preserve"> January 2025.</w:t>
      </w:r>
      <w:r w:rsidR="00205638" w:rsidRPr="005E2873">
        <w:rPr>
          <w:highlight w:val="lightGray"/>
        </w:rPr>
        <w:t xml:space="preserve"> </w:t>
      </w:r>
    </w:p>
    <w:p w14:paraId="548E7C5F" w14:textId="4F811660" w:rsidR="00E678CD" w:rsidRPr="00E678CD" w:rsidRDefault="00E678CD" w:rsidP="00E678CD">
      <w:pPr>
        <w:keepNext/>
        <w:keepLines/>
        <w:numPr>
          <w:ilvl w:val="0"/>
          <w:numId w:val="5"/>
        </w:numPr>
        <w:spacing w:before="40" w:after="240" w:line="360" w:lineRule="auto"/>
        <w:outlineLvl w:val="2"/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</w:pPr>
      <w:r w:rsidRPr="00E678CD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t xml:space="preserve">Appraisal of </w:t>
      </w:r>
      <w:r w:rsidR="00AE2B54" w:rsidRPr="00AE2B54">
        <w:rPr>
          <w:rFonts w:eastAsiaTheme="majorEastAsia" w:cstheme="majorBidi"/>
          <w:b/>
          <w:bCs w:val="0"/>
          <w:color w:val="000000" w:themeColor="text1"/>
          <w:kern w:val="32"/>
          <w:sz w:val="24"/>
          <w:szCs w:val="24"/>
        </w:rPr>
        <w:t xml:space="preserve">Multiple sclerosis (relapsing, remitting, highly active) - natalizumab and </w:t>
      </w:r>
      <w:proofErr w:type="spellStart"/>
      <w:r w:rsidR="00AE2B54" w:rsidRPr="00AE2B54">
        <w:rPr>
          <w:rFonts w:eastAsiaTheme="majorEastAsia" w:cstheme="majorBidi"/>
          <w:b/>
          <w:bCs w:val="0"/>
          <w:color w:val="000000" w:themeColor="text1"/>
          <w:kern w:val="32"/>
          <w:sz w:val="24"/>
          <w:szCs w:val="24"/>
        </w:rPr>
        <w:t>Tyruko</w:t>
      </w:r>
      <w:proofErr w:type="spellEnd"/>
      <w:r w:rsidR="00AE2B54" w:rsidRPr="00AE2B54">
        <w:rPr>
          <w:rFonts w:eastAsiaTheme="majorEastAsia" w:cstheme="majorBidi"/>
          <w:b/>
          <w:bCs w:val="0"/>
          <w:color w:val="000000" w:themeColor="text1"/>
          <w:kern w:val="32"/>
          <w:sz w:val="24"/>
          <w:szCs w:val="24"/>
        </w:rPr>
        <w:t xml:space="preserve"> (natalizumab biosimilar) (after disease modifying therapy) [ID6369]</w:t>
      </w:r>
    </w:p>
    <w:p w14:paraId="79461E3A" w14:textId="77777777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1 – Open session</w:t>
      </w:r>
    </w:p>
    <w:p w14:paraId="12028F7C" w14:textId="4DBF6F92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hair welcomed the invited experts, external assessment group representatives, members of the public and company representatives from </w:t>
      </w:r>
      <w:r w:rsidR="009F63AE" w:rsidRPr="009F63AE">
        <w:rPr>
          <w:rFonts w:eastAsiaTheme="majorEastAsia"/>
          <w:sz w:val="24"/>
        </w:rPr>
        <w:t>Biogen and Sandoz.</w:t>
      </w:r>
      <w:r w:rsidRPr="00E678CD">
        <w:rPr>
          <w:rFonts w:eastAsiaTheme="majorEastAsia"/>
          <w:sz w:val="24"/>
        </w:rPr>
        <w:t xml:space="preserve"> </w:t>
      </w:r>
    </w:p>
    <w:p w14:paraId="074737A1" w14:textId="386D4419" w:rsidR="00E678CD" w:rsidRPr="0056304F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  <w:szCs w:val="24"/>
        </w:rPr>
      </w:pPr>
      <w:r w:rsidRPr="0056304F">
        <w:rPr>
          <w:rFonts w:eastAsiaTheme="majorEastAsia"/>
          <w:sz w:val="24"/>
          <w:szCs w:val="24"/>
        </w:rPr>
        <w:t>The chair asked all committee members and experts, external assessment group representatives and NICE staff present to declare any relevant interests in relation to the item being considered.</w:t>
      </w:r>
      <w:bookmarkStart w:id="5" w:name="_Hlk133572433"/>
      <w:r w:rsidR="0056304F" w:rsidRPr="0056304F">
        <w:rPr>
          <w:sz w:val="24"/>
          <w:szCs w:val="24"/>
        </w:rPr>
        <w:t xml:space="preserve"> </w:t>
      </w:r>
      <w:bookmarkStart w:id="6" w:name="_Hlk133583858"/>
      <w:r w:rsidR="0056304F" w:rsidRPr="0056304F">
        <w:rPr>
          <w:sz w:val="24"/>
          <w:szCs w:val="24"/>
        </w:rPr>
        <w:t xml:space="preserve">Declarations for this appraisal can be found on the Topic Register of Interest (TROI) on the topic webpage, </w:t>
      </w:r>
      <w:hyperlink r:id="rId8" w:history="1">
        <w:r w:rsidR="0056304F" w:rsidRPr="007726EB">
          <w:rPr>
            <w:rStyle w:val="Hyperlink"/>
            <w:sz w:val="24"/>
            <w:szCs w:val="24"/>
          </w:rPr>
          <w:t>here</w:t>
        </w:r>
      </w:hyperlink>
      <w:r w:rsidR="0056304F" w:rsidRPr="0056304F">
        <w:rPr>
          <w:sz w:val="24"/>
          <w:szCs w:val="24"/>
        </w:rPr>
        <w:t>.</w:t>
      </w:r>
      <w:bookmarkEnd w:id="5"/>
      <w:bookmarkEnd w:id="6"/>
    </w:p>
    <w:p w14:paraId="768BB04C" w14:textId="0A1DDB4D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bookmarkStart w:id="7" w:name="_Hlk95998136"/>
      <w:r w:rsidRPr="00E678CD">
        <w:rPr>
          <w:rFonts w:eastAsiaTheme="majorEastAsia"/>
          <w:sz w:val="24"/>
        </w:rPr>
        <w:t xml:space="preserve">The Chair led a discussion </w:t>
      </w:r>
      <w:r w:rsidR="00240E51">
        <w:rPr>
          <w:rFonts w:eastAsiaTheme="majorEastAsia"/>
          <w:sz w:val="24"/>
        </w:rPr>
        <w:t>of the evidence presented to the committee.</w:t>
      </w:r>
      <w:r w:rsidRPr="00E678CD">
        <w:rPr>
          <w:rFonts w:eastAsiaTheme="majorEastAsia"/>
          <w:sz w:val="24"/>
        </w:rPr>
        <w:t xml:space="preserve"> This information was presented to the committee by </w:t>
      </w:r>
      <w:r w:rsidR="000F2FF1">
        <w:rPr>
          <w:rFonts w:eastAsiaTheme="majorEastAsia"/>
          <w:sz w:val="24"/>
        </w:rPr>
        <w:t xml:space="preserve">Tony Wootton (lay), </w:t>
      </w:r>
      <w:r w:rsidR="00240E51">
        <w:rPr>
          <w:rFonts w:eastAsiaTheme="majorEastAsia"/>
          <w:sz w:val="24"/>
        </w:rPr>
        <w:t>Bushra</w:t>
      </w:r>
      <w:r w:rsidR="00265753">
        <w:rPr>
          <w:rFonts w:eastAsiaTheme="majorEastAsia"/>
          <w:sz w:val="24"/>
        </w:rPr>
        <w:t xml:space="preserve"> Hasnie</w:t>
      </w:r>
      <w:r w:rsidR="000F2FF1">
        <w:rPr>
          <w:rFonts w:eastAsiaTheme="majorEastAsia"/>
          <w:sz w:val="24"/>
        </w:rPr>
        <w:t xml:space="preserve"> (clinical)</w:t>
      </w:r>
      <w:r w:rsidR="00240E51">
        <w:rPr>
          <w:rFonts w:eastAsiaTheme="majorEastAsia"/>
          <w:sz w:val="24"/>
        </w:rPr>
        <w:t xml:space="preserve">, </w:t>
      </w:r>
      <w:r w:rsidR="00240E51" w:rsidRPr="00240E51">
        <w:rPr>
          <w:rFonts w:eastAsiaTheme="majorEastAsia"/>
          <w:sz w:val="24"/>
        </w:rPr>
        <w:t>Mariana Bacelar</w:t>
      </w:r>
      <w:r w:rsidR="00240E51">
        <w:rPr>
          <w:rFonts w:eastAsiaTheme="majorEastAsia"/>
          <w:sz w:val="24"/>
        </w:rPr>
        <w:t xml:space="preserve"> </w:t>
      </w:r>
      <w:r w:rsidR="00CC5A84">
        <w:rPr>
          <w:rFonts w:eastAsiaTheme="majorEastAsia"/>
          <w:sz w:val="24"/>
        </w:rPr>
        <w:t>(cost)</w:t>
      </w:r>
      <w:r w:rsidRPr="00E678CD">
        <w:rPr>
          <w:rFonts w:eastAsiaTheme="majorEastAsia"/>
          <w:sz w:val="24"/>
        </w:rPr>
        <w:t xml:space="preserve">. </w:t>
      </w:r>
    </w:p>
    <w:bookmarkEnd w:id="7"/>
    <w:p w14:paraId="47DA6C62" w14:textId="4B95E066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Part 2 – Closed session (company representatives, </w:t>
      </w:r>
      <w:r w:rsidR="00451001">
        <w:rPr>
          <w:rFonts w:eastAsiaTheme="majorEastAsia"/>
          <w:sz w:val="24"/>
        </w:rPr>
        <w:t>clinical and patient experts</w:t>
      </w:r>
      <w:r w:rsidRPr="00E678CD">
        <w:rPr>
          <w:rFonts w:eastAsiaTheme="majorEastAsia"/>
          <w:sz w:val="24"/>
        </w:rPr>
        <w:t>, external assessment group representatives and members of the public were asked to leave the meeting)</w:t>
      </w:r>
    </w:p>
    <w:p w14:paraId="217CD27B" w14:textId="46CA3E1D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then agreed on the content of the </w:t>
      </w:r>
      <w:r w:rsidR="00F72FFF">
        <w:rPr>
          <w:rFonts w:eastAsiaTheme="majorEastAsia"/>
          <w:sz w:val="24"/>
        </w:rPr>
        <w:t xml:space="preserve">Draft Guidance (DG) or Final Draft Guidance (FDG). </w:t>
      </w:r>
      <w:r w:rsidRPr="00E678CD">
        <w:rPr>
          <w:rFonts w:eastAsiaTheme="majorEastAsia"/>
          <w:sz w:val="24"/>
        </w:rPr>
        <w:t xml:space="preserve">The committee decision was reached </w:t>
      </w:r>
      <w:r w:rsidR="00C3490A">
        <w:rPr>
          <w:rFonts w:eastAsiaTheme="majorEastAsia"/>
          <w:sz w:val="24"/>
        </w:rPr>
        <w:t>by consensus.</w:t>
      </w:r>
    </w:p>
    <w:p w14:paraId="4CA37B38" w14:textId="167334BA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lastRenderedPageBreak/>
        <w:t xml:space="preserve">The committee asked the NICE technical team to prepare the </w:t>
      </w:r>
      <w:r w:rsidR="00F72FFF">
        <w:rPr>
          <w:rFonts w:eastAsiaTheme="majorEastAsia"/>
          <w:sz w:val="24"/>
        </w:rPr>
        <w:t>Draft Guidance (DG)</w:t>
      </w:r>
      <w:r w:rsidRPr="00E678CD">
        <w:rPr>
          <w:rFonts w:eastAsiaTheme="majorEastAsia"/>
          <w:sz w:val="24"/>
        </w:rPr>
        <w:t xml:space="preserve"> </w:t>
      </w:r>
      <w:r w:rsidR="00F72FFF" w:rsidRPr="00F72FFF">
        <w:rPr>
          <w:rFonts w:eastAsiaTheme="majorEastAsia"/>
          <w:sz w:val="24"/>
        </w:rPr>
        <w:t>or Final Draft Guidance (FDG</w:t>
      </w:r>
      <w:r w:rsidR="002C50F0">
        <w:rPr>
          <w:rFonts w:eastAsiaTheme="majorEastAsia"/>
          <w:sz w:val="24"/>
        </w:rPr>
        <w:t>)</w:t>
      </w:r>
      <w:r w:rsidR="00F72FFF" w:rsidRPr="00F72FFF">
        <w:rPr>
          <w:rFonts w:eastAsiaTheme="majorEastAsia"/>
          <w:sz w:val="24"/>
        </w:rPr>
        <w:t xml:space="preserve"> </w:t>
      </w:r>
      <w:r w:rsidRPr="00E678CD">
        <w:rPr>
          <w:rFonts w:eastAsiaTheme="majorEastAsia"/>
          <w:sz w:val="24"/>
        </w:rPr>
        <w:t>in line with their decisions.</w:t>
      </w:r>
    </w:p>
    <w:p w14:paraId="36BAF893" w14:textId="12804D5C" w:rsidR="00E678CD" w:rsidRPr="00E678CD" w:rsidRDefault="00E678CD" w:rsidP="00E678CD">
      <w:pPr>
        <w:numPr>
          <w:ilvl w:val="0"/>
          <w:numId w:val="28"/>
        </w:numPr>
        <w:tabs>
          <w:tab w:val="left" w:pos="226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Further updates will be available on the topic webpage in due course: </w:t>
      </w:r>
      <w:hyperlink r:id="rId9" w:history="1">
        <w:r w:rsidR="00663B4D" w:rsidRPr="006C3EB0">
          <w:rPr>
            <w:rStyle w:val="Hyperlink"/>
            <w:rFonts w:eastAsiaTheme="majorEastAsia"/>
            <w:sz w:val="24"/>
          </w:rPr>
          <w:t>https://www.nice.org.uk/guidance/indevelopment/gid-ta10977</w:t>
        </w:r>
      </w:hyperlink>
      <w:r w:rsidR="00663B4D">
        <w:rPr>
          <w:rFonts w:eastAsiaTheme="majorEastAsia"/>
          <w:sz w:val="24"/>
        </w:rPr>
        <w:t xml:space="preserve">. </w:t>
      </w:r>
    </w:p>
    <w:p w14:paraId="79B2356C" w14:textId="7E16E530" w:rsidR="00E678CD" w:rsidRPr="00E678CD" w:rsidRDefault="00E678CD" w:rsidP="00E678CD">
      <w:pPr>
        <w:keepNext/>
        <w:keepLines/>
        <w:numPr>
          <w:ilvl w:val="0"/>
          <w:numId w:val="5"/>
        </w:numPr>
        <w:spacing w:before="40" w:after="240" w:line="360" w:lineRule="auto"/>
        <w:outlineLvl w:val="2"/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</w:pPr>
      <w:r w:rsidRPr="00E678CD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t xml:space="preserve">Appraisal of </w:t>
      </w:r>
      <w:r w:rsidR="004C7DDF" w:rsidRPr="002D6E5E">
        <w:rPr>
          <w:rFonts w:eastAsiaTheme="majorEastAsia" w:cstheme="majorBidi"/>
          <w:b/>
          <w:bCs w:val="0"/>
          <w:color w:val="000000" w:themeColor="text1"/>
          <w:kern w:val="32"/>
          <w:sz w:val="24"/>
          <w:szCs w:val="24"/>
        </w:rPr>
        <w:t>Cladribine for treating relapsing multiple sclerosis [ID6263]</w:t>
      </w:r>
    </w:p>
    <w:p w14:paraId="44B85AB5" w14:textId="77777777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1 – Open session</w:t>
      </w:r>
    </w:p>
    <w:p w14:paraId="6F7CAFF0" w14:textId="1087D497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hair welcomed the invited experts, external assessment group representatives, members of the public and company representatives from </w:t>
      </w:r>
      <w:r w:rsidR="005F2948" w:rsidRPr="005F2948">
        <w:rPr>
          <w:rFonts w:eastAsiaTheme="majorEastAsia"/>
          <w:sz w:val="24"/>
        </w:rPr>
        <w:t>Merck Group</w:t>
      </w:r>
      <w:r w:rsidR="005F2948">
        <w:rPr>
          <w:rFonts w:eastAsiaTheme="majorEastAsia"/>
          <w:sz w:val="24"/>
        </w:rPr>
        <w:t>.</w:t>
      </w:r>
      <w:r w:rsidRPr="00E678CD">
        <w:rPr>
          <w:rFonts w:eastAsiaTheme="majorEastAsia"/>
          <w:sz w:val="24"/>
        </w:rPr>
        <w:t xml:space="preserve"> </w:t>
      </w:r>
    </w:p>
    <w:p w14:paraId="1D767064" w14:textId="53C63F63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The chair asked all committee members and experts, external assessment group representatives and NICE staff present to declare any relevant interests in relation to the item being considered.</w:t>
      </w:r>
      <w:r w:rsidR="0056304F" w:rsidRPr="0056304F">
        <w:rPr>
          <w:sz w:val="24"/>
          <w:szCs w:val="24"/>
        </w:rPr>
        <w:t xml:space="preserve"> Declarations for this appraisal can be found on the Topic Register of Interest (TROI) on the topic webpage, </w:t>
      </w:r>
      <w:hyperlink r:id="rId10" w:history="1">
        <w:r w:rsidR="0056304F" w:rsidRPr="005F2948">
          <w:rPr>
            <w:rStyle w:val="Hyperlink"/>
            <w:sz w:val="24"/>
            <w:szCs w:val="24"/>
          </w:rPr>
          <w:t>here</w:t>
        </w:r>
      </w:hyperlink>
      <w:r w:rsidR="0056304F" w:rsidRPr="0056304F">
        <w:rPr>
          <w:sz w:val="24"/>
          <w:szCs w:val="24"/>
        </w:rPr>
        <w:t>.</w:t>
      </w:r>
    </w:p>
    <w:p w14:paraId="1DAB566B" w14:textId="24369FC6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hair led a discussion </w:t>
      </w:r>
      <w:r w:rsidR="00734EB1">
        <w:rPr>
          <w:rFonts w:eastAsiaTheme="majorEastAsia"/>
          <w:sz w:val="24"/>
        </w:rPr>
        <w:t>of the consultation comments presented to the committee.</w:t>
      </w:r>
      <w:r w:rsidRPr="00E678CD">
        <w:rPr>
          <w:rFonts w:eastAsiaTheme="majorEastAsia"/>
          <w:sz w:val="24"/>
        </w:rPr>
        <w:t xml:space="preserve"> This information was presented to the committee by </w:t>
      </w:r>
      <w:r w:rsidR="00734EB1">
        <w:rPr>
          <w:rFonts w:eastAsiaTheme="majorEastAsia"/>
          <w:sz w:val="24"/>
        </w:rPr>
        <w:t>Charles Crawley</w:t>
      </w:r>
      <w:r w:rsidRPr="00E678CD">
        <w:rPr>
          <w:rFonts w:eastAsiaTheme="majorEastAsia"/>
          <w:sz w:val="24"/>
        </w:rPr>
        <w:t xml:space="preserve">. </w:t>
      </w:r>
    </w:p>
    <w:p w14:paraId="5CFB96D5" w14:textId="7D4628DD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2 –</w:t>
      </w:r>
      <w:r w:rsidR="00C3490A">
        <w:rPr>
          <w:rFonts w:eastAsiaTheme="majorEastAsia"/>
          <w:color w:val="1F497D" w:themeColor="text2"/>
          <w:sz w:val="24"/>
        </w:rPr>
        <w:t xml:space="preserve"> </w:t>
      </w:r>
      <w:r w:rsidRPr="00E678CD">
        <w:rPr>
          <w:rFonts w:eastAsiaTheme="majorEastAsia"/>
          <w:sz w:val="24"/>
        </w:rPr>
        <w:t>Closed session (company representatives</w:t>
      </w:r>
      <w:r w:rsidRPr="00C3490A">
        <w:rPr>
          <w:rFonts w:eastAsiaTheme="majorEastAsia"/>
          <w:sz w:val="24"/>
        </w:rPr>
        <w:t xml:space="preserve">, </w:t>
      </w:r>
      <w:r w:rsidR="00C3490A" w:rsidRPr="00C3490A">
        <w:rPr>
          <w:rFonts w:eastAsiaTheme="majorEastAsia"/>
          <w:sz w:val="24"/>
        </w:rPr>
        <w:t xml:space="preserve">clinical and patient </w:t>
      </w:r>
      <w:r w:rsidRPr="00C3490A">
        <w:rPr>
          <w:rFonts w:eastAsiaTheme="majorEastAsia"/>
          <w:sz w:val="24"/>
        </w:rPr>
        <w:t>experts,</w:t>
      </w:r>
      <w:r w:rsidRPr="00E678CD">
        <w:rPr>
          <w:rFonts w:eastAsiaTheme="majorEastAsia"/>
          <w:sz w:val="24"/>
        </w:rPr>
        <w:t xml:space="preserve"> external assessment group representatives and members of the public were asked to leave the meeting)</w:t>
      </w:r>
    </w:p>
    <w:p w14:paraId="3AD65128" w14:textId="3736248D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then agreed on the content of the </w:t>
      </w:r>
      <w:r w:rsidR="00F72FFF">
        <w:rPr>
          <w:rFonts w:eastAsiaTheme="majorEastAsia"/>
          <w:sz w:val="24"/>
        </w:rPr>
        <w:t>Draft Guidance (DG) or Final Draft Guidance (FDG).</w:t>
      </w:r>
      <w:r w:rsidRPr="00E678CD">
        <w:rPr>
          <w:rFonts w:eastAsiaTheme="majorEastAsia"/>
          <w:sz w:val="24"/>
        </w:rPr>
        <w:t xml:space="preserve"> The committee decision was </w:t>
      </w:r>
      <w:proofErr w:type="gramStart"/>
      <w:r w:rsidRPr="00E678CD">
        <w:rPr>
          <w:rFonts w:eastAsiaTheme="majorEastAsia"/>
          <w:sz w:val="24"/>
        </w:rPr>
        <w:t>reached .</w:t>
      </w:r>
      <w:proofErr w:type="gramEnd"/>
    </w:p>
    <w:p w14:paraId="4AF434F6" w14:textId="07262F46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asked the NICE technical team to prepare the </w:t>
      </w:r>
      <w:r w:rsidR="00F72FFF">
        <w:rPr>
          <w:rFonts w:eastAsiaTheme="majorEastAsia"/>
          <w:sz w:val="24"/>
        </w:rPr>
        <w:t>Draft Guidance (DG)</w:t>
      </w:r>
      <w:r w:rsidRPr="00E678CD">
        <w:rPr>
          <w:rFonts w:eastAsiaTheme="majorEastAsia"/>
          <w:sz w:val="24"/>
        </w:rPr>
        <w:t xml:space="preserve"> </w:t>
      </w:r>
      <w:r w:rsidR="00F72FFF">
        <w:rPr>
          <w:rFonts w:eastAsiaTheme="majorEastAsia"/>
          <w:sz w:val="24"/>
        </w:rPr>
        <w:t xml:space="preserve">or Final Draft Guidance (FDG) </w:t>
      </w:r>
      <w:r w:rsidRPr="00E678CD">
        <w:rPr>
          <w:rFonts w:eastAsiaTheme="majorEastAsia"/>
          <w:sz w:val="24"/>
        </w:rPr>
        <w:t>in line with their decisions.</w:t>
      </w:r>
    </w:p>
    <w:p w14:paraId="15A09B82" w14:textId="32ED044E" w:rsidR="00E678CD" w:rsidRPr="00E678CD" w:rsidRDefault="00E678CD" w:rsidP="00E678CD">
      <w:pPr>
        <w:numPr>
          <w:ilvl w:val="0"/>
          <w:numId w:val="28"/>
        </w:numPr>
        <w:tabs>
          <w:tab w:val="left" w:pos="226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Further updates will be available on the topic webpage in due course: </w:t>
      </w:r>
      <w:hyperlink r:id="rId11" w:history="1">
        <w:r w:rsidR="005F2948" w:rsidRPr="006C3EB0">
          <w:rPr>
            <w:rStyle w:val="Hyperlink"/>
            <w:rFonts w:eastAsiaTheme="majorEastAsia"/>
            <w:sz w:val="24"/>
          </w:rPr>
          <w:t>https://www.nice.org.uk/guidance/indevelopment/gid-ta11293</w:t>
        </w:r>
      </w:hyperlink>
      <w:r w:rsidR="005F2948">
        <w:rPr>
          <w:rFonts w:eastAsiaTheme="majorEastAsia"/>
          <w:sz w:val="24"/>
        </w:rPr>
        <w:t xml:space="preserve">. </w:t>
      </w:r>
    </w:p>
    <w:p w14:paraId="047591BF" w14:textId="093F753B" w:rsidR="00E678CD" w:rsidRPr="00E678CD" w:rsidRDefault="00E678CD" w:rsidP="00E678CD">
      <w:pPr>
        <w:keepNext/>
        <w:keepLines/>
        <w:numPr>
          <w:ilvl w:val="0"/>
          <w:numId w:val="5"/>
        </w:numPr>
        <w:spacing w:before="40" w:after="240" w:line="360" w:lineRule="auto"/>
        <w:outlineLvl w:val="2"/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</w:pPr>
      <w:r w:rsidRPr="00E678CD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t xml:space="preserve">Appraisal of </w:t>
      </w:r>
      <w:proofErr w:type="spellStart"/>
      <w:r w:rsidR="00664DB9" w:rsidRPr="00664DB9">
        <w:rPr>
          <w:rFonts w:eastAsiaTheme="majorEastAsia" w:cstheme="majorBidi"/>
          <w:b/>
          <w:bCs w:val="0"/>
          <w:color w:val="000000" w:themeColor="text1"/>
          <w:kern w:val="32"/>
          <w:sz w:val="24"/>
          <w:szCs w:val="24"/>
        </w:rPr>
        <w:t>Zilucoplan</w:t>
      </w:r>
      <w:proofErr w:type="spellEnd"/>
      <w:r w:rsidR="00664DB9" w:rsidRPr="00664DB9">
        <w:rPr>
          <w:rFonts w:eastAsiaTheme="majorEastAsia" w:cstheme="majorBidi"/>
          <w:b/>
          <w:bCs w:val="0"/>
          <w:color w:val="000000" w:themeColor="text1"/>
          <w:kern w:val="32"/>
          <w:sz w:val="24"/>
          <w:szCs w:val="24"/>
        </w:rPr>
        <w:t xml:space="preserve"> for treating antibody positive generalised myasthenia gravis [ID4008]</w:t>
      </w:r>
    </w:p>
    <w:p w14:paraId="2D64FAFE" w14:textId="77777777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1 – Open session</w:t>
      </w:r>
    </w:p>
    <w:p w14:paraId="15FDBB5E" w14:textId="19882465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lastRenderedPageBreak/>
        <w:t xml:space="preserve">The chair welcomed the invited experts, external assessment group representatives, members of the public and company representatives from </w:t>
      </w:r>
      <w:r w:rsidR="00394A9F" w:rsidRPr="00394A9F">
        <w:rPr>
          <w:rFonts w:eastAsiaTheme="majorEastAsia"/>
          <w:sz w:val="24"/>
        </w:rPr>
        <w:t>UCB Pharma.</w:t>
      </w:r>
      <w:r w:rsidRPr="00E678CD">
        <w:rPr>
          <w:rFonts w:eastAsiaTheme="majorEastAsia"/>
          <w:sz w:val="24"/>
        </w:rPr>
        <w:t xml:space="preserve"> </w:t>
      </w:r>
    </w:p>
    <w:p w14:paraId="4209B780" w14:textId="39872190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The chair asked all committee members and experts, external assessment group representatives and NICE staff present to declare any relevant interests in relation to the item being considered.</w:t>
      </w:r>
      <w:r w:rsidR="0056304F" w:rsidRPr="0056304F">
        <w:rPr>
          <w:sz w:val="24"/>
          <w:szCs w:val="24"/>
        </w:rPr>
        <w:t xml:space="preserve"> Declarations for this appraisal can be found on the Topic Register of Interest (TROI) on the topic webpage, </w:t>
      </w:r>
      <w:hyperlink r:id="rId12" w:history="1">
        <w:r w:rsidR="0056304F" w:rsidRPr="008C1EAF">
          <w:rPr>
            <w:rStyle w:val="Hyperlink"/>
            <w:sz w:val="24"/>
            <w:szCs w:val="24"/>
          </w:rPr>
          <w:t>here</w:t>
        </w:r>
      </w:hyperlink>
      <w:r w:rsidR="0056304F" w:rsidRPr="0056304F">
        <w:rPr>
          <w:sz w:val="24"/>
          <w:szCs w:val="24"/>
        </w:rPr>
        <w:t>.</w:t>
      </w:r>
    </w:p>
    <w:p w14:paraId="39B0CDA1" w14:textId="750E3B76" w:rsidR="00E678CD" w:rsidRDefault="00E678CD" w:rsidP="0056304F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56304F">
        <w:rPr>
          <w:rFonts w:eastAsiaTheme="majorEastAsia"/>
          <w:sz w:val="24"/>
        </w:rPr>
        <w:tab/>
      </w:r>
      <w:r w:rsidRPr="00E678CD">
        <w:rPr>
          <w:rFonts w:eastAsiaTheme="majorEastAsia"/>
          <w:sz w:val="24"/>
        </w:rPr>
        <w:t xml:space="preserve">The Chair led a discussion </w:t>
      </w:r>
      <w:r w:rsidR="00FD0BCE">
        <w:rPr>
          <w:rFonts w:eastAsiaTheme="majorEastAsia"/>
          <w:sz w:val="24"/>
        </w:rPr>
        <w:t xml:space="preserve">of the consultation comments presented to the committee. </w:t>
      </w:r>
      <w:r w:rsidRPr="00E678CD">
        <w:rPr>
          <w:rFonts w:eastAsiaTheme="majorEastAsia"/>
          <w:sz w:val="24"/>
        </w:rPr>
        <w:t xml:space="preserve">This information was presented to the committee by </w:t>
      </w:r>
      <w:r w:rsidR="00FD0BCE">
        <w:rPr>
          <w:rFonts w:eastAsiaTheme="majorEastAsia"/>
          <w:sz w:val="24"/>
        </w:rPr>
        <w:t>Charles Crawley</w:t>
      </w:r>
      <w:r w:rsidRPr="00E678CD">
        <w:rPr>
          <w:rFonts w:eastAsiaTheme="majorEastAsia"/>
          <w:sz w:val="24"/>
        </w:rPr>
        <w:t xml:space="preserve">. </w:t>
      </w:r>
    </w:p>
    <w:p w14:paraId="78A6BA57" w14:textId="24F311FF" w:rsidR="0034691A" w:rsidRPr="00E678CD" w:rsidRDefault="0034691A" w:rsidP="0034691A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Closed session (members of the public were asked to leave the meeting). </w:t>
      </w:r>
    </w:p>
    <w:p w14:paraId="1F180C90" w14:textId="56B8AF86" w:rsidR="0034691A" w:rsidRPr="0034691A" w:rsidRDefault="0034691A" w:rsidP="0034691A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The committee discussed confidential information submitted for this item.</w:t>
      </w:r>
    </w:p>
    <w:p w14:paraId="263A482C" w14:textId="6EFC2010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Part 2 – Closed session (company representatives, </w:t>
      </w:r>
      <w:r w:rsidR="00FD0BCE">
        <w:rPr>
          <w:rFonts w:eastAsiaTheme="majorEastAsia"/>
          <w:sz w:val="24"/>
        </w:rPr>
        <w:t>clinical and patient experts</w:t>
      </w:r>
      <w:r w:rsidRPr="00E678CD">
        <w:rPr>
          <w:rFonts w:eastAsiaTheme="majorEastAsia"/>
          <w:sz w:val="24"/>
        </w:rPr>
        <w:t>, external assessment group representatives and members of the public were asked to leave the meeting)</w:t>
      </w:r>
    </w:p>
    <w:p w14:paraId="24EF812D" w14:textId="535674E4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then agreed on the content of the </w:t>
      </w:r>
      <w:r w:rsidR="00F72FFF">
        <w:rPr>
          <w:rFonts w:eastAsiaTheme="majorEastAsia"/>
          <w:sz w:val="24"/>
        </w:rPr>
        <w:t xml:space="preserve">Draft Guidance (DG) or Final Draft Guidance (FDG). </w:t>
      </w:r>
      <w:r w:rsidRPr="00E678CD">
        <w:rPr>
          <w:rFonts w:eastAsiaTheme="majorEastAsia"/>
          <w:sz w:val="24"/>
        </w:rPr>
        <w:t xml:space="preserve">The committee decision was reached </w:t>
      </w:r>
      <w:r w:rsidR="00654979">
        <w:rPr>
          <w:rFonts w:eastAsiaTheme="majorEastAsia"/>
          <w:sz w:val="24"/>
        </w:rPr>
        <w:t>by consensus.</w:t>
      </w:r>
    </w:p>
    <w:p w14:paraId="133B4FE0" w14:textId="52884A1B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asked the NICE technical team to prepare the </w:t>
      </w:r>
      <w:r w:rsidR="00F72FFF">
        <w:rPr>
          <w:rFonts w:eastAsiaTheme="majorEastAsia"/>
          <w:sz w:val="24"/>
        </w:rPr>
        <w:t>Draft Guidance (DG)</w:t>
      </w:r>
      <w:r w:rsidRPr="00E678CD">
        <w:rPr>
          <w:rFonts w:eastAsiaTheme="majorEastAsia"/>
          <w:sz w:val="24"/>
        </w:rPr>
        <w:t xml:space="preserve"> </w:t>
      </w:r>
      <w:r w:rsidR="00F72FFF">
        <w:rPr>
          <w:rFonts w:eastAsiaTheme="majorEastAsia"/>
          <w:sz w:val="24"/>
        </w:rPr>
        <w:t>or Final Draft Guidance</w:t>
      </w:r>
      <w:r w:rsidR="002C50F0">
        <w:rPr>
          <w:rFonts w:eastAsiaTheme="majorEastAsia"/>
          <w:sz w:val="24"/>
        </w:rPr>
        <w:t xml:space="preserve"> (FDG)</w:t>
      </w:r>
      <w:r w:rsidR="00F72FFF">
        <w:rPr>
          <w:rFonts w:eastAsiaTheme="majorEastAsia"/>
          <w:sz w:val="24"/>
        </w:rPr>
        <w:t xml:space="preserve"> </w:t>
      </w:r>
      <w:r w:rsidRPr="00E678CD">
        <w:rPr>
          <w:rFonts w:eastAsiaTheme="majorEastAsia"/>
          <w:sz w:val="24"/>
        </w:rPr>
        <w:t>in line with their decisions.</w:t>
      </w:r>
    </w:p>
    <w:p w14:paraId="65740483" w14:textId="77872139" w:rsidR="00E678CD" w:rsidRPr="00E678CD" w:rsidRDefault="00E678CD" w:rsidP="00E678CD">
      <w:pPr>
        <w:numPr>
          <w:ilvl w:val="0"/>
          <w:numId w:val="28"/>
        </w:numPr>
        <w:tabs>
          <w:tab w:val="left" w:pos="226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Further updates will be available on the topic webpage in due course: </w:t>
      </w:r>
      <w:hyperlink r:id="rId13" w:history="1">
        <w:r w:rsidR="008C1EAF" w:rsidRPr="006C3EB0">
          <w:rPr>
            <w:rStyle w:val="Hyperlink"/>
            <w:rFonts w:eastAsiaTheme="majorEastAsia"/>
            <w:sz w:val="24"/>
          </w:rPr>
          <w:t>https://www.nice.org.uk/guidance/indevelopment/gid-ta11096</w:t>
        </w:r>
      </w:hyperlink>
      <w:r w:rsidR="008C1EAF">
        <w:rPr>
          <w:rFonts w:eastAsiaTheme="majorEastAsia"/>
          <w:sz w:val="24"/>
        </w:rPr>
        <w:t xml:space="preserve">. 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122C6B36" w14:textId="15ECF0A6" w:rsidR="00135794" w:rsidRPr="001F551E" w:rsidRDefault="007507BD" w:rsidP="00394A9F">
      <w:pPr>
        <w:pStyle w:val="Paragraphnonumbers"/>
      </w:pPr>
      <w:r w:rsidRPr="001F551E">
        <w:t xml:space="preserve">The next meeting of the </w:t>
      </w:r>
      <w:r w:rsidR="00394A9F">
        <w:t>Technology Appraisal Committee B</w:t>
      </w:r>
      <w:r w:rsidR="00236AD0" w:rsidRPr="001F551E">
        <w:t xml:space="preserve"> will be held on </w:t>
      </w:r>
      <w:r w:rsidR="002D6E5E">
        <w:t>Wednesday 5</w:t>
      </w:r>
      <w:r w:rsidR="002D6E5E" w:rsidRPr="002D6E5E">
        <w:rPr>
          <w:vertAlign w:val="superscript"/>
        </w:rPr>
        <w:t>th</w:t>
      </w:r>
      <w:r w:rsidR="002D6E5E">
        <w:t xml:space="preserve"> March 2025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2D6E5E">
        <w:t>9am</w:t>
      </w:r>
      <w:r w:rsidR="00236AD0" w:rsidRPr="001F551E">
        <w:t xml:space="preserve">. </w:t>
      </w:r>
    </w:p>
    <w:sectPr w:rsidR="00135794" w:rsidRPr="001F551E" w:rsidSect="00FE1D7D">
      <w:headerReference w:type="default" r:id="rId14"/>
      <w:footerReference w:type="default" r:id="rId15"/>
      <w:type w:val="continuous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FC9D3F" w14:textId="77777777" w:rsidR="007C6413" w:rsidRDefault="007C6413" w:rsidP="006231D3">
      <w:r>
        <w:separator/>
      </w:r>
    </w:p>
  </w:endnote>
  <w:endnote w:type="continuationSeparator" w:id="0">
    <w:p w14:paraId="32E21CB2" w14:textId="77777777" w:rsidR="007C6413" w:rsidRDefault="007C6413" w:rsidP="006231D3">
      <w:r>
        <w:continuationSeparator/>
      </w:r>
    </w:p>
  </w:endnote>
  <w:endnote w:type="continuationNotice" w:id="1">
    <w:p w14:paraId="1D31E96D" w14:textId="77777777" w:rsidR="007C6413" w:rsidRDefault="007C6413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7B0770">
      <w:fldChar w:fldCharType="begin"/>
    </w:r>
    <w:r w:rsidR="007B0770">
      <w:instrText xml:space="preserve"> NUMPAGES  </w:instrText>
    </w:r>
    <w:r w:rsidR="007B0770">
      <w:fldChar w:fldCharType="separate"/>
    </w:r>
    <w:r>
      <w:rPr>
        <w:noProof/>
      </w:rPr>
      <w:t>5</w:t>
    </w:r>
    <w:r w:rsidR="007B0770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0EA2BF" w14:textId="77777777" w:rsidR="007C6413" w:rsidRDefault="007C6413" w:rsidP="006231D3">
      <w:r>
        <w:separator/>
      </w:r>
    </w:p>
  </w:footnote>
  <w:footnote w:type="continuationSeparator" w:id="0">
    <w:p w14:paraId="5E7EE8E8" w14:textId="77777777" w:rsidR="007C6413" w:rsidRDefault="007C6413" w:rsidP="006231D3">
      <w:r>
        <w:continuationSeparator/>
      </w:r>
    </w:p>
  </w:footnote>
  <w:footnote w:type="continuationNotice" w:id="1">
    <w:p w14:paraId="0CC8AADF" w14:textId="77777777" w:rsidR="007C6413" w:rsidRDefault="007C6413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83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0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1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0F3B54"/>
    <w:multiLevelType w:val="hybridMultilevel"/>
    <w:tmpl w:val="881C04D4"/>
    <w:lvl w:ilvl="0" w:tplc="0809000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19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1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35" w:hanging="360"/>
      </w:pPr>
      <w:rPr>
        <w:rFonts w:ascii="Wingdings" w:hAnsi="Wingdings" w:hint="default"/>
      </w:rPr>
    </w:lvl>
  </w:abstractNum>
  <w:num w:numId="1" w16cid:durableId="219899485">
    <w:abstractNumId w:val="18"/>
  </w:num>
  <w:num w:numId="2" w16cid:durableId="180172921">
    <w:abstractNumId w:val="15"/>
  </w:num>
  <w:num w:numId="3" w16cid:durableId="87502572">
    <w:abstractNumId w:val="19"/>
  </w:num>
  <w:num w:numId="4" w16cid:durableId="1799059779">
    <w:abstractNumId w:val="16"/>
  </w:num>
  <w:num w:numId="5" w16cid:durableId="79642959">
    <w:abstractNumId w:val="21"/>
  </w:num>
  <w:num w:numId="6" w16cid:durableId="55401576">
    <w:abstractNumId w:val="23"/>
  </w:num>
  <w:num w:numId="7" w16cid:durableId="66266277">
    <w:abstractNumId w:val="10"/>
  </w:num>
  <w:num w:numId="8" w16cid:durableId="1505826416">
    <w:abstractNumId w:val="12"/>
  </w:num>
  <w:num w:numId="9" w16cid:durableId="1928689561">
    <w:abstractNumId w:val="22"/>
  </w:num>
  <w:num w:numId="10" w16cid:durableId="71858899">
    <w:abstractNumId w:val="21"/>
  </w:num>
  <w:num w:numId="11" w16cid:durableId="540943913">
    <w:abstractNumId w:val="21"/>
  </w:num>
  <w:num w:numId="12" w16cid:durableId="1648052806">
    <w:abstractNumId w:val="21"/>
  </w:num>
  <w:num w:numId="13" w16cid:durableId="1157109403">
    <w:abstractNumId w:val="13"/>
  </w:num>
  <w:num w:numId="14" w16cid:durableId="137848953">
    <w:abstractNumId w:val="17"/>
  </w:num>
  <w:num w:numId="15" w16cid:durableId="494880127">
    <w:abstractNumId w:val="11"/>
  </w:num>
  <w:num w:numId="16" w16cid:durableId="794107151">
    <w:abstractNumId w:val="14"/>
  </w:num>
  <w:num w:numId="17" w16cid:durableId="1095056145">
    <w:abstractNumId w:val="9"/>
  </w:num>
  <w:num w:numId="18" w16cid:durableId="294142818">
    <w:abstractNumId w:val="7"/>
  </w:num>
  <w:num w:numId="19" w16cid:durableId="1037855773">
    <w:abstractNumId w:val="6"/>
  </w:num>
  <w:num w:numId="20" w16cid:durableId="1447234012">
    <w:abstractNumId w:val="5"/>
  </w:num>
  <w:num w:numId="21" w16cid:durableId="753283750">
    <w:abstractNumId w:val="4"/>
  </w:num>
  <w:num w:numId="22" w16cid:durableId="219945680">
    <w:abstractNumId w:val="8"/>
  </w:num>
  <w:num w:numId="23" w16cid:durableId="944340327">
    <w:abstractNumId w:val="3"/>
  </w:num>
  <w:num w:numId="24" w16cid:durableId="1105615886">
    <w:abstractNumId w:val="2"/>
  </w:num>
  <w:num w:numId="25" w16cid:durableId="1796673813">
    <w:abstractNumId w:val="1"/>
  </w:num>
  <w:num w:numId="26" w16cid:durableId="312804325">
    <w:abstractNumId w:val="0"/>
  </w:num>
  <w:num w:numId="27" w16cid:durableId="170794764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458063968">
    <w:abstractNumId w:val="20"/>
  </w:num>
  <w:num w:numId="29" w16cid:durableId="2035107600">
    <w:abstractNumId w:val="24"/>
  </w:num>
  <w:num w:numId="30" w16cid:durableId="282536614">
    <w:abstractNumId w:val="1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012E4"/>
    <w:rsid w:val="00022CAF"/>
    <w:rsid w:val="00026D93"/>
    <w:rsid w:val="00031524"/>
    <w:rsid w:val="00040BED"/>
    <w:rsid w:val="000411A2"/>
    <w:rsid w:val="000432AA"/>
    <w:rsid w:val="00044FC1"/>
    <w:rsid w:val="00051A89"/>
    <w:rsid w:val="00053C24"/>
    <w:rsid w:val="00080C80"/>
    <w:rsid w:val="00083CF9"/>
    <w:rsid w:val="00085585"/>
    <w:rsid w:val="000905E2"/>
    <w:rsid w:val="000A3C2F"/>
    <w:rsid w:val="000A687D"/>
    <w:rsid w:val="000B0890"/>
    <w:rsid w:val="000C4E08"/>
    <w:rsid w:val="000D1197"/>
    <w:rsid w:val="000D5F50"/>
    <w:rsid w:val="000D627B"/>
    <w:rsid w:val="000E5855"/>
    <w:rsid w:val="000F04B6"/>
    <w:rsid w:val="000F2FF1"/>
    <w:rsid w:val="0010461D"/>
    <w:rsid w:val="0011038B"/>
    <w:rsid w:val="00112212"/>
    <w:rsid w:val="00114980"/>
    <w:rsid w:val="0011652C"/>
    <w:rsid w:val="0012100C"/>
    <w:rsid w:val="001220B1"/>
    <w:rsid w:val="0012452A"/>
    <w:rsid w:val="001271BA"/>
    <w:rsid w:val="001353F7"/>
    <w:rsid w:val="00135794"/>
    <w:rsid w:val="001420B9"/>
    <w:rsid w:val="00142326"/>
    <w:rsid w:val="00146369"/>
    <w:rsid w:val="001501C0"/>
    <w:rsid w:val="00156535"/>
    <w:rsid w:val="00160141"/>
    <w:rsid w:val="00161397"/>
    <w:rsid w:val="001662DA"/>
    <w:rsid w:val="00167660"/>
    <w:rsid w:val="00167902"/>
    <w:rsid w:val="0018003E"/>
    <w:rsid w:val="00196796"/>
    <w:rsid w:val="00196E93"/>
    <w:rsid w:val="001A18CE"/>
    <w:rsid w:val="001A696B"/>
    <w:rsid w:val="001B1751"/>
    <w:rsid w:val="001B59EB"/>
    <w:rsid w:val="001C0BD7"/>
    <w:rsid w:val="001C38B8"/>
    <w:rsid w:val="001C5FB8"/>
    <w:rsid w:val="001D769D"/>
    <w:rsid w:val="001E1376"/>
    <w:rsid w:val="001F2404"/>
    <w:rsid w:val="001F551E"/>
    <w:rsid w:val="002038C6"/>
    <w:rsid w:val="00205638"/>
    <w:rsid w:val="0022082C"/>
    <w:rsid w:val="002228E3"/>
    <w:rsid w:val="00223637"/>
    <w:rsid w:val="00236AD0"/>
    <w:rsid w:val="00240933"/>
    <w:rsid w:val="00240E51"/>
    <w:rsid w:val="00246292"/>
    <w:rsid w:val="00250F16"/>
    <w:rsid w:val="00255196"/>
    <w:rsid w:val="00257398"/>
    <w:rsid w:val="00265753"/>
    <w:rsid w:val="002734F2"/>
    <w:rsid w:val="0027400C"/>
    <w:rsid w:val="002748D1"/>
    <w:rsid w:val="00277641"/>
    <w:rsid w:val="00277DAE"/>
    <w:rsid w:val="0029574B"/>
    <w:rsid w:val="00297D4B"/>
    <w:rsid w:val="002A2704"/>
    <w:rsid w:val="002B0658"/>
    <w:rsid w:val="002B5720"/>
    <w:rsid w:val="002B6E2C"/>
    <w:rsid w:val="002B710A"/>
    <w:rsid w:val="002C258D"/>
    <w:rsid w:val="002C50F0"/>
    <w:rsid w:val="002C660B"/>
    <w:rsid w:val="002C7A84"/>
    <w:rsid w:val="002D05B5"/>
    <w:rsid w:val="002D1A7F"/>
    <w:rsid w:val="002D6E5E"/>
    <w:rsid w:val="002E1C1A"/>
    <w:rsid w:val="002F3D4E"/>
    <w:rsid w:val="002F5606"/>
    <w:rsid w:val="002F6C28"/>
    <w:rsid w:val="0030059A"/>
    <w:rsid w:val="00301623"/>
    <w:rsid w:val="00320256"/>
    <w:rsid w:val="003272FA"/>
    <w:rsid w:val="00337868"/>
    <w:rsid w:val="00344EA6"/>
    <w:rsid w:val="0034691A"/>
    <w:rsid w:val="00350071"/>
    <w:rsid w:val="00370813"/>
    <w:rsid w:val="00371076"/>
    <w:rsid w:val="00377867"/>
    <w:rsid w:val="00394A9F"/>
    <w:rsid w:val="003965A8"/>
    <w:rsid w:val="003A0670"/>
    <w:rsid w:val="003A2CF7"/>
    <w:rsid w:val="003A4E3F"/>
    <w:rsid w:val="003A4F8A"/>
    <w:rsid w:val="003A5D8E"/>
    <w:rsid w:val="003B3B11"/>
    <w:rsid w:val="003C1D05"/>
    <w:rsid w:val="003C2804"/>
    <w:rsid w:val="003C2EEF"/>
    <w:rsid w:val="003D0F29"/>
    <w:rsid w:val="003D4563"/>
    <w:rsid w:val="003D5F9F"/>
    <w:rsid w:val="003D6002"/>
    <w:rsid w:val="003D65DE"/>
    <w:rsid w:val="003E005F"/>
    <w:rsid w:val="003E3BA6"/>
    <w:rsid w:val="003E5516"/>
    <w:rsid w:val="003E65BA"/>
    <w:rsid w:val="003F4378"/>
    <w:rsid w:val="003F5516"/>
    <w:rsid w:val="00402715"/>
    <w:rsid w:val="00402DFB"/>
    <w:rsid w:val="004070CF"/>
    <w:rsid w:val="00410E8B"/>
    <w:rsid w:val="00411B9A"/>
    <w:rsid w:val="00412490"/>
    <w:rsid w:val="00413B05"/>
    <w:rsid w:val="00416750"/>
    <w:rsid w:val="00422523"/>
    <w:rsid w:val="00436657"/>
    <w:rsid w:val="004366CD"/>
    <w:rsid w:val="00444D16"/>
    <w:rsid w:val="00451001"/>
    <w:rsid w:val="00451599"/>
    <w:rsid w:val="00456A6D"/>
    <w:rsid w:val="00463336"/>
    <w:rsid w:val="00463370"/>
    <w:rsid w:val="0046554C"/>
    <w:rsid w:val="00465E35"/>
    <w:rsid w:val="004762E3"/>
    <w:rsid w:val="00483447"/>
    <w:rsid w:val="004A2E42"/>
    <w:rsid w:val="004A38A7"/>
    <w:rsid w:val="004B45D0"/>
    <w:rsid w:val="004C7DDF"/>
    <w:rsid w:val="004D0A38"/>
    <w:rsid w:val="004E02E2"/>
    <w:rsid w:val="004E3C99"/>
    <w:rsid w:val="00507F46"/>
    <w:rsid w:val="0051504A"/>
    <w:rsid w:val="0052005D"/>
    <w:rsid w:val="005360C8"/>
    <w:rsid w:val="00540FB2"/>
    <w:rsid w:val="00556AD2"/>
    <w:rsid w:val="00562056"/>
    <w:rsid w:val="0056304F"/>
    <w:rsid w:val="00584A5A"/>
    <w:rsid w:val="00593560"/>
    <w:rsid w:val="00596F1C"/>
    <w:rsid w:val="005A21EC"/>
    <w:rsid w:val="005A5224"/>
    <w:rsid w:val="005C0A14"/>
    <w:rsid w:val="005D2B46"/>
    <w:rsid w:val="005E24AD"/>
    <w:rsid w:val="005E2873"/>
    <w:rsid w:val="005E2FA2"/>
    <w:rsid w:val="005E35D2"/>
    <w:rsid w:val="005E6B2F"/>
    <w:rsid w:val="005F2948"/>
    <w:rsid w:val="00603397"/>
    <w:rsid w:val="00604B05"/>
    <w:rsid w:val="00611603"/>
    <w:rsid w:val="00611CB1"/>
    <w:rsid w:val="00613786"/>
    <w:rsid w:val="006231D3"/>
    <w:rsid w:val="006320EE"/>
    <w:rsid w:val="006327F1"/>
    <w:rsid w:val="006352F9"/>
    <w:rsid w:val="00635D27"/>
    <w:rsid w:val="0064247C"/>
    <w:rsid w:val="00643C23"/>
    <w:rsid w:val="00644B24"/>
    <w:rsid w:val="00645A67"/>
    <w:rsid w:val="0065229B"/>
    <w:rsid w:val="00654704"/>
    <w:rsid w:val="00654979"/>
    <w:rsid w:val="00655145"/>
    <w:rsid w:val="00663B4D"/>
    <w:rsid w:val="00664DB9"/>
    <w:rsid w:val="0066652E"/>
    <w:rsid w:val="00670F87"/>
    <w:rsid w:val="006712CE"/>
    <w:rsid w:val="0067259D"/>
    <w:rsid w:val="00682F9B"/>
    <w:rsid w:val="00683EA8"/>
    <w:rsid w:val="00692CFF"/>
    <w:rsid w:val="00694CC3"/>
    <w:rsid w:val="006965EE"/>
    <w:rsid w:val="006B324A"/>
    <w:rsid w:val="006B4C67"/>
    <w:rsid w:val="006D3185"/>
    <w:rsid w:val="006D708E"/>
    <w:rsid w:val="006F3468"/>
    <w:rsid w:val="007019D5"/>
    <w:rsid w:val="007026D6"/>
    <w:rsid w:val="00707E29"/>
    <w:rsid w:val="00730A86"/>
    <w:rsid w:val="00734EB1"/>
    <w:rsid w:val="00746A1D"/>
    <w:rsid w:val="007507BD"/>
    <w:rsid w:val="00754169"/>
    <w:rsid w:val="00755E0E"/>
    <w:rsid w:val="00756870"/>
    <w:rsid w:val="007574E0"/>
    <w:rsid w:val="007576B7"/>
    <w:rsid w:val="00757EC3"/>
    <w:rsid w:val="00761C9C"/>
    <w:rsid w:val="007726EB"/>
    <w:rsid w:val="00774747"/>
    <w:rsid w:val="00782C9C"/>
    <w:rsid w:val="007851C3"/>
    <w:rsid w:val="007939FE"/>
    <w:rsid w:val="007A0762"/>
    <w:rsid w:val="007A2C70"/>
    <w:rsid w:val="007A3DC0"/>
    <w:rsid w:val="007A468B"/>
    <w:rsid w:val="007A689D"/>
    <w:rsid w:val="007A77E4"/>
    <w:rsid w:val="007B0770"/>
    <w:rsid w:val="007B5879"/>
    <w:rsid w:val="007B7504"/>
    <w:rsid w:val="007B7AF7"/>
    <w:rsid w:val="007C331F"/>
    <w:rsid w:val="007C5EC3"/>
    <w:rsid w:val="007C6413"/>
    <w:rsid w:val="007C762D"/>
    <w:rsid w:val="007D0D24"/>
    <w:rsid w:val="007F5E7F"/>
    <w:rsid w:val="00801862"/>
    <w:rsid w:val="008044B2"/>
    <w:rsid w:val="00810D7E"/>
    <w:rsid w:val="00811E45"/>
    <w:rsid w:val="008236B6"/>
    <w:rsid w:val="00835FBC"/>
    <w:rsid w:val="00842ACF"/>
    <w:rsid w:val="008451A1"/>
    <w:rsid w:val="00847BE8"/>
    <w:rsid w:val="00850C0E"/>
    <w:rsid w:val="008574AB"/>
    <w:rsid w:val="0088566F"/>
    <w:rsid w:val="008937E0"/>
    <w:rsid w:val="00893CE0"/>
    <w:rsid w:val="008A7F9E"/>
    <w:rsid w:val="008C1EAF"/>
    <w:rsid w:val="008C3DD4"/>
    <w:rsid w:val="008C42E7"/>
    <w:rsid w:val="008C44A2"/>
    <w:rsid w:val="008D309E"/>
    <w:rsid w:val="008E0E0D"/>
    <w:rsid w:val="008E75F2"/>
    <w:rsid w:val="008F5001"/>
    <w:rsid w:val="00903E68"/>
    <w:rsid w:val="009114CE"/>
    <w:rsid w:val="00922F67"/>
    <w:rsid w:val="00924278"/>
    <w:rsid w:val="00941DAD"/>
    <w:rsid w:val="00944690"/>
    <w:rsid w:val="00945826"/>
    <w:rsid w:val="00947812"/>
    <w:rsid w:val="00955914"/>
    <w:rsid w:val="009665AE"/>
    <w:rsid w:val="00967AFB"/>
    <w:rsid w:val="00971592"/>
    <w:rsid w:val="009742E7"/>
    <w:rsid w:val="009807BF"/>
    <w:rsid w:val="00986E38"/>
    <w:rsid w:val="00994987"/>
    <w:rsid w:val="009A0DF9"/>
    <w:rsid w:val="009A32DD"/>
    <w:rsid w:val="009A62E7"/>
    <w:rsid w:val="009B0F74"/>
    <w:rsid w:val="009B1704"/>
    <w:rsid w:val="009B4145"/>
    <w:rsid w:val="009B5D1C"/>
    <w:rsid w:val="009E20B3"/>
    <w:rsid w:val="009E4E35"/>
    <w:rsid w:val="009F5F66"/>
    <w:rsid w:val="009F63AE"/>
    <w:rsid w:val="009F7283"/>
    <w:rsid w:val="00A06F9C"/>
    <w:rsid w:val="00A109C4"/>
    <w:rsid w:val="00A269AF"/>
    <w:rsid w:val="00A305DB"/>
    <w:rsid w:val="00A35D76"/>
    <w:rsid w:val="00A3610D"/>
    <w:rsid w:val="00A428F8"/>
    <w:rsid w:val="00A45CDD"/>
    <w:rsid w:val="00A54AA7"/>
    <w:rsid w:val="00A576D8"/>
    <w:rsid w:val="00A60AF0"/>
    <w:rsid w:val="00A70955"/>
    <w:rsid w:val="00A7146D"/>
    <w:rsid w:val="00A80FEF"/>
    <w:rsid w:val="00A82301"/>
    <w:rsid w:val="00A82558"/>
    <w:rsid w:val="00A83E7A"/>
    <w:rsid w:val="00A973EA"/>
    <w:rsid w:val="00AB52CC"/>
    <w:rsid w:val="00AC71B6"/>
    <w:rsid w:val="00AC7782"/>
    <w:rsid w:val="00AC7BD7"/>
    <w:rsid w:val="00AD0E92"/>
    <w:rsid w:val="00AD6F07"/>
    <w:rsid w:val="00AE2B54"/>
    <w:rsid w:val="00AE4930"/>
    <w:rsid w:val="00AF3BCA"/>
    <w:rsid w:val="00B053D4"/>
    <w:rsid w:val="00B07D36"/>
    <w:rsid w:val="00B1560E"/>
    <w:rsid w:val="00B170D6"/>
    <w:rsid w:val="00B236E7"/>
    <w:rsid w:val="00B429C5"/>
    <w:rsid w:val="00B45ABC"/>
    <w:rsid w:val="00B46E0C"/>
    <w:rsid w:val="00B62844"/>
    <w:rsid w:val="00B66EBF"/>
    <w:rsid w:val="00B73406"/>
    <w:rsid w:val="00B76EE1"/>
    <w:rsid w:val="00B81791"/>
    <w:rsid w:val="00B85DE1"/>
    <w:rsid w:val="00BA07EB"/>
    <w:rsid w:val="00BA4EAD"/>
    <w:rsid w:val="00BB22E9"/>
    <w:rsid w:val="00BB49D9"/>
    <w:rsid w:val="00BB567E"/>
    <w:rsid w:val="00BB7C67"/>
    <w:rsid w:val="00BC33FB"/>
    <w:rsid w:val="00BC47C4"/>
    <w:rsid w:val="00BC6C1F"/>
    <w:rsid w:val="00BD1329"/>
    <w:rsid w:val="00BF2FDD"/>
    <w:rsid w:val="00BF608A"/>
    <w:rsid w:val="00C015B8"/>
    <w:rsid w:val="00C02D61"/>
    <w:rsid w:val="00C04D2E"/>
    <w:rsid w:val="00C07341"/>
    <w:rsid w:val="00C12E24"/>
    <w:rsid w:val="00C3119A"/>
    <w:rsid w:val="00C3490A"/>
    <w:rsid w:val="00C37662"/>
    <w:rsid w:val="00C40D95"/>
    <w:rsid w:val="00C4215E"/>
    <w:rsid w:val="00C51601"/>
    <w:rsid w:val="00C54EF8"/>
    <w:rsid w:val="00C55D54"/>
    <w:rsid w:val="00C55E3A"/>
    <w:rsid w:val="00C7373D"/>
    <w:rsid w:val="00C75930"/>
    <w:rsid w:val="00C82057"/>
    <w:rsid w:val="00C82EFE"/>
    <w:rsid w:val="00C871D3"/>
    <w:rsid w:val="00C9404C"/>
    <w:rsid w:val="00C941B6"/>
    <w:rsid w:val="00C963C4"/>
    <w:rsid w:val="00C978CB"/>
    <w:rsid w:val="00CB14E1"/>
    <w:rsid w:val="00CB4466"/>
    <w:rsid w:val="00CC07D9"/>
    <w:rsid w:val="00CC1396"/>
    <w:rsid w:val="00CC5A84"/>
    <w:rsid w:val="00CF6826"/>
    <w:rsid w:val="00D11E93"/>
    <w:rsid w:val="00D14E64"/>
    <w:rsid w:val="00D2035E"/>
    <w:rsid w:val="00D22F90"/>
    <w:rsid w:val="00D33D2F"/>
    <w:rsid w:val="00D36E00"/>
    <w:rsid w:val="00D37225"/>
    <w:rsid w:val="00D42D85"/>
    <w:rsid w:val="00D70F52"/>
    <w:rsid w:val="00D74026"/>
    <w:rsid w:val="00D77BFA"/>
    <w:rsid w:val="00D85AFA"/>
    <w:rsid w:val="00DA0F66"/>
    <w:rsid w:val="00DA1F50"/>
    <w:rsid w:val="00DA72AF"/>
    <w:rsid w:val="00DA78F8"/>
    <w:rsid w:val="00DA7E81"/>
    <w:rsid w:val="00DB0B80"/>
    <w:rsid w:val="00DB7ED3"/>
    <w:rsid w:val="00DC1F86"/>
    <w:rsid w:val="00DC488B"/>
    <w:rsid w:val="00DC5899"/>
    <w:rsid w:val="00DD06F9"/>
    <w:rsid w:val="00DE0C5A"/>
    <w:rsid w:val="00DF0C5C"/>
    <w:rsid w:val="00E00AAB"/>
    <w:rsid w:val="00E03A60"/>
    <w:rsid w:val="00E159FE"/>
    <w:rsid w:val="00E16CDD"/>
    <w:rsid w:val="00E2211D"/>
    <w:rsid w:val="00E37C8A"/>
    <w:rsid w:val="00E46F5D"/>
    <w:rsid w:val="00E471F5"/>
    <w:rsid w:val="00E51AC5"/>
    <w:rsid w:val="00E53250"/>
    <w:rsid w:val="00E56B48"/>
    <w:rsid w:val="00E60116"/>
    <w:rsid w:val="00E66800"/>
    <w:rsid w:val="00E678CD"/>
    <w:rsid w:val="00E70332"/>
    <w:rsid w:val="00E7168A"/>
    <w:rsid w:val="00E77A26"/>
    <w:rsid w:val="00E82B9F"/>
    <w:rsid w:val="00E86A5C"/>
    <w:rsid w:val="00E9120D"/>
    <w:rsid w:val="00E927DA"/>
    <w:rsid w:val="00E929E9"/>
    <w:rsid w:val="00E95304"/>
    <w:rsid w:val="00EA22A4"/>
    <w:rsid w:val="00EA375B"/>
    <w:rsid w:val="00EA420F"/>
    <w:rsid w:val="00EA7444"/>
    <w:rsid w:val="00EB120E"/>
    <w:rsid w:val="00EB1941"/>
    <w:rsid w:val="00EC57DD"/>
    <w:rsid w:val="00EC78BB"/>
    <w:rsid w:val="00EE36CD"/>
    <w:rsid w:val="00EF1B45"/>
    <w:rsid w:val="00EF1C1C"/>
    <w:rsid w:val="00EF2BE2"/>
    <w:rsid w:val="00EF637B"/>
    <w:rsid w:val="00EF7751"/>
    <w:rsid w:val="00F17136"/>
    <w:rsid w:val="00F27184"/>
    <w:rsid w:val="00F32B92"/>
    <w:rsid w:val="00F42F8E"/>
    <w:rsid w:val="00F43BC9"/>
    <w:rsid w:val="00F511D6"/>
    <w:rsid w:val="00F57A78"/>
    <w:rsid w:val="00F72FFF"/>
    <w:rsid w:val="00F86390"/>
    <w:rsid w:val="00F95663"/>
    <w:rsid w:val="00F97481"/>
    <w:rsid w:val="00FA0618"/>
    <w:rsid w:val="00FA676B"/>
    <w:rsid w:val="00FB7C71"/>
    <w:rsid w:val="00FC1CFE"/>
    <w:rsid w:val="00FC3EB7"/>
    <w:rsid w:val="00FD0266"/>
    <w:rsid w:val="00FD0BCE"/>
    <w:rsid w:val="00FD3751"/>
    <w:rsid w:val="00FD7CE0"/>
    <w:rsid w:val="00FE1041"/>
    <w:rsid w:val="00FE1D7D"/>
    <w:rsid w:val="00FF405F"/>
    <w:rsid w:val="00FF4318"/>
    <w:rsid w:val="00FF522D"/>
    <w:rsid w:val="2F5774C5"/>
    <w:rsid w:val="44092919"/>
    <w:rsid w:val="48DBD9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721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04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8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0977" TargetMode="External"/><Relationship Id="rId13" Type="http://schemas.openxmlformats.org/officeDocument/2006/relationships/hyperlink" Target="https://www.nice.org.uk/guidance/indevelopment/gid-ta11096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nice.org.uk/guidance/indevelopment/gid-ta11096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ice.org.uk/guidance/indevelopment/gid-ta11293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nice.org.uk/guidance/indevelopment/gid-ta11293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ice.org.uk/guidance/indevelopment/gid-ta10977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315</Words>
  <Characters>7499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5-02-21T13:36:00Z</dcterms:created>
  <dcterms:modified xsi:type="dcterms:W3CDTF">2025-02-21T1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5-02-21T13:36:22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e2035e0e-f899-407e-bcce-0f39cd7b9d4e</vt:lpwstr>
  </property>
  <property fmtid="{D5CDD505-2E9C-101B-9397-08002B2CF9AE}" pid="8" name="MSIP_Label_c69d85d5-6d9e-4305-a294-1f636ec0f2d6_ContentBits">
    <vt:lpwstr>0</vt:lpwstr>
  </property>
  <property fmtid="{D5CDD505-2E9C-101B-9397-08002B2CF9AE}" pid="9" name="MSIP_Label_c69d85d5-6d9e-4305-a294-1f636ec0f2d6_Tag">
    <vt:lpwstr>10, 3, 0, 1</vt:lpwstr>
  </property>
</Properties>
</file>